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A1A03B7" w14:textId="631F2420" w:rsidR="00E53C3E" w:rsidRDefault="00194D12" w:rsidP="00E53C3E">
      <w:pPr>
        <w:pStyle w:val="BodyText"/>
        <w:rPr>
          <w:rFonts w:ascii="Times New Roman"/>
          <w:b w:val="0"/>
          <w:sz w:val="20"/>
          <w:u w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7F0125F4" wp14:editId="7401F67E">
                <wp:simplePos x="0" y="0"/>
                <wp:positionH relativeFrom="page">
                  <wp:posOffset>381000</wp:posOffset>
                </wp:positionH>
                <wp:positionV relativeFrom="page">
                  <wp:posOffset>605155</wp:posOffset>
                </wp:positionV>
                <wp:extent cx="7162800" cy="8991600"/>
                <wp:effectExtent l="0" t="0" r="0" b="444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2800" cy="8991600"/>
                          <a:chOff x="600" y="953"/>
                          <a:chExt cx="11280" cy="14160"/>
                        </a:xfrm>
                      </wpg:grpSpPr>
                      <pic:pic xmlns:pic="http://schemas.openxmlformats.org/drawingml/2006/picture">
                        <pic:nvPicPr>
                          <pic:cNvPr id="2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00" y="953"/>
                            <a:ext cx="11280" cy="14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1440"/>
                            <a:ext cx="9345" cy="1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FC7E41" id="Group 1" o:spid="_x0000_s1026" style="position:absolute;margin-left:30pt;margin-top:47.65pt;width:564pt;height:708pt;z-index:-251657216;mso-position-horizontal-relative:page;mso-position-vertical-relative:page" coordorigin="600,953" coordsize="11280,1416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600;top:953;width:11280;height:14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">
                  <v:imagedata r:id="rId10" o:title=""/>
                </v:shape>
                <v:shape id="Picture 4" o:spid="_x0000_s1028" type="#_x0000_t75" style="position:absolute;left:1440;top:1440;width:9345;height:1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">
                  <v:imagedata r:id="rId11" o:title=""/>
                </v:shape>
                <w10:wrap anchorx="page" anchory="page"/>
              </v:group>
            </w:pict>
          </mc:Fallback>
        </mc:AlternateContent>
      </w:r>
    </w:p>
    <w:p w14:paraId="030D69E9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34A4CEBC" w14:textId="79986DAB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319BD9E4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4302D745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5F094AEE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028C76A3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61B00D73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3A00E480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4F4AC64F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02A6AD4E" w14:textId="77777777" w:rsidR="00E53C3E" w:rsidRDefault="00E53C3E" w:rsidP="00E53C3E">
      <w:pPr>
        <w:pStyle w:val="BodyText"/>
        <w:rPr>
          <w:rFonts w:ascii="Times New Roman"/>
          <w:b w:val="0"/>
          <w:sz w:val="20"/>
          <w:u w:val="none"/>
        </w:rPr>
      </w:pPr>
    </w:p>
    <w:p w14:paraId="4F532C54" w14:textId="77777777" w:rsidR="00E53C3E" w:rsidRDefault="00E53C3E" w:rsidP="00E53C3E">
      <w:pPr>
        <w:pStyle w:val="BodyText"/>
        <w:spacing w:before="9"/>
        <w:rPr>
          <w:rFonts w:ascii="Times New Roman"/>
          <w:b w:val="0"/>
          <w:sz w:val="21"/>
          <w:u w:val="none"/>
        </w:rPr>
      </w:pPr>
    </w:p>
    <w:p w14:paraId="3CC1F33E" w14:textId="7FDAB1B9" w:rsidR="00E53C3E" w:rsidRPr="00052ECE" w:rsidRDefault="00E53C3E" w:rsidP="00E53C3E">
      <w:pPr>
        <w:pStyle w:val="BodyText"/>
        <w:jc w:val="center"/>
        <w:rPr>
          <w:sz w:val="20"/>
          <w:u w:color="1F4E79" w:themeColor="accent5" w:themeShade="80"/>
        </w:rPr>
      </w:pPr>
      <w:r w:rsidRPr="00052ECE">
        <w:rPr>
          <w:color w:val="1F4E79" w:themeColor="accent5" w:themeShade="80"/>
          <w:u w:color="1F4E79" w:themeColor="accent5" w:themeShade="80"/>
        </w:rPr>
        <w:t>EE-232 Signals &amp; Systems</w:t>
      </w:r>
    </w:p>
    <w:p w14:paraId="779D7759" w14:textId="77777777" w:rsidR="00E53C3E" w:rsidRDefault="00E53C3E" w:rsidP="00E53C3E">
      <w:pPr>
        <w:pStyle w:val="BodyText"/>
        <w:rPr>
          <w:sz w:val="20"/>
          <w:u w:val="none"/>
        </w:rPr>
      </w:pPr>
    </w:p>
    <w:p w14:paraId="6EF88BC3" w14:textId="77777777" w:rsidR="00E53C3E" w:rsidRDefault="00E53C3E" w:rsidP="00E53C3E">
      <w:pPr>
        <w:pStyle w:val="BodyText"/>
        <w:rPr>
          <w:sz w:val="20"/>
          <w:u w:val="none"/>
        </w:rPr>
      </w:pPr>
    </w:p>
    <w:p w14:paraId="5016B08C" w14:textId="77777777" w:rsidR="00E53C3E" w:rsidRDefault="00E53C3E" w:rsidP="00E53C3E">
      <w:pPr>
        <w:pStyle w:val="BodyText"/>
        <w:rPr>
          <w:sz w:val="20"/>
          <w:u w:val="none"/>
        </w:rPr>
      </w:pPr>
    </w:p>
    <w:p w14:paraId="117FDCAE" w14:textId="77777777" w:rsidR="00E53C3E" w:rsidRDefault="00E53C3E" w:rsidP="00E53C3E">
      <w:pPr>
        <w:pStyle w:val="BodyText"/>
        <w:rPr>
          <w:sz w:val="20"/>
          <w:u w:val="none"/>
        </w:rPr>
      </w:pPr>
    </w:p>
    <w:p w14:paraId="7141AF50" w14:textId="77777777" w:rsidR="00E53C3E" w:rsidRDefault="00E53C3E" w:rsidP="00E53C3E">
      <w:pPr>
        <w:pStyle w:val="BodyText"/>
        <w:rPr>
          <w:sz w:val="20"/>
          <w:u w:val="none"/>
        </w:rPr>
      </w:pPr>
    </w:p>
    <w:p w14:paraId="7FEF816D" w14:textId="77777777" w:rsidR="00E53C3E" w:rsidRDefault="00E53C3E" w:rsidP="00E53C3E">
      <w:pPr>
        <w:pStyle w:val="BodyText"/>
        <w:rPr>
          <w:sz w:val="20"/>
          <w:u w:val="none"/>
        </w:rPr>
      </w:pPr>
    </w:p>
    <w:p w14:paraId="22452C0F" w14:textId="77777777" w:rsidR="00E53C3E" w:rsidRDefault="00E53C3E" w:rsidP="00E53C3E">
      <w:pPr>
        <w:pStyle w:val="BodyText"/>
        <w:rPr>
          <w:sz w:val="20"/>
          <w:u w:val="none"/>
        </w:rPr>
      </w:pPr>
    </w:p>
    <w:p w14:paraId="52B7FFDC" w14:textId="77777777" w:rsidR="00E53C3E" w:rsidRDefault="00E53C3E" w:rsidP="00E53C3E">
      <w:pPr>
        <w:pStyle w:val="BodyText"/>
        <w:rPr>
          <w:sz w:val="20"/>
          <w:u w:val="none"/>
        </w:rPr>
      </w:pPr>
    </w:p>
    <w:p w14:paraId="77DF6E8A" w14:textId="41C8D565" w:rsidR="00E53C3E" w:rsidRDefault="00E53C3E" w:rsidP="00E53C3E">
      <w:pPr>
        <w:pStyle w:val="BodyText"/>
        <w:spacing w:before="239"/>
        <w:ind w:left="1427" w:right="1040"/>
        <w:jc w:val="center"/>
        <w:rPr>
          <w:u w:val="none"/>
        </w:rPr>
      </w:pPr>
      <w:r>
        <w:rPr>
          <w:color w:val="1F4E79"/>
          <w:u w:val="thick" w:color="1F4E79"/>
        </w:rPr>
        <w:t xml:space="preserve"> Task 1 Report</w:t>
      </w:r>
    </w:p>
    <w:p w14:paraId="51A0993F" w14:textId="77777777" w:rsidR="00E53C3E" w:rsidRDefault="00E53C3E" w:rsidP="00E53C3E">
      <w:pPr>
        <w:pStyle w:val="BodyText"/>
        <w:rPr>
          <w:sz w:val="20"/>
          <w:u w:val="none"/>
        </w:rPr>
      </w:pPr>
    </w:p>
    <w:p w14:paraId="1923DC22" w14:textId="77777777" w:rsidR="00E53C3E" w:rsidRDefault="00E53C3E" w:rsidP="00E53C3E">
      <w:pPr>
        <w:pStyle w:val="BodyText"/>
        <w:rPr>
          <w:sz w:val="20"/>
          <w:u w:val="none"/>
        </w:rPr>
      </w:pPr>
    </w:p>
    <w:p w14:paraId="0FC0BA74" w14:textId="77777777" w:rsidR="00E53C3E" w:rsidRDefault="00E53C3E" w:rsidP="00E53C3E">
      <w:pPr>
        <w:pStyle w:val="BodyText"/>
        <w:rPr>
          <w:sz w:val="20"/>
          <w:u w:val="none"/>
        </w:rPr>
      </w:pPr>
    </w:p>
    <w:p w14:paraId="6FBDAD29" w14:textId="77777777" w:rsidR="00E53C3E" w:rsidRDefault="00E53C3E" w:rsidP="00E53C3E">
      <w:pPr>
        <w:pStyle w:val="BodyText"/>
        <w:rPr>
          <w:sz w:val="20"/>
          <w:u w:val="none"/>
        </w:rPr>
      </w:pPr>
    </w:p>
    <w:p w14:paraId="5AA8E080" w14:textId="77777777" w:rsidR="00E53C3E" w:rsidRDefault="00E53C3E" w:rsidP="00E53C3E">
      <w:pPr>
        <w:pStyle w:val="BodyText"/>
        <w:rPr>
          <w:sz w:val="20"/>
          <w:u w:val="none"/>
        </w:rPr>
      </w:pPr>
    </w:p>
    <w:p w14:paraId="1BB969D7" w14:textId="77777777" w:rsidR="00E53C3E" w:rsidRDefault="00E53C3E" w:rsidP="00E53C3E">
      <w:pPr>
        <w:pStyle w:val="BodyText"/>
        <w:rPr>
          <w:sz w:val="20"/>
          <w:u w:val="none"/>
        </w:rPr>
      </w:pPr>
    </w:p>
    <w:p w14:paraId="331E20B1" w14:textId="77777777" w:rsidR="00E53C3E" w:rsidRDefault="00E53C3E" w:rsidP="00E53C3E">
      <w:pPr>
        <w:pStyle w:val="BodyText"/>
        <w:rPr>
          <w:sz w:val="20"/>
          <w:u w:val="none"/>
        </w:rPr>
      </w:pPr>
    </w:p>
    <w:p w14:paraId="25D8F9FF" w14:textId="77777777" w:rsidR="00E53C3E" w:rsidRDefault="00E53C3E" w:rsidP="00E53C3E">
      <w:pPr>
        <w:pStyle w:val="BodyText"/>
        <w:rPr>
          <w:sz w:val="20"/>
          <w:u w:val="none"/>
        </w:rPr>
      </w:pPr>
    </w:p>
    <w:p w14:paraId="0FFB815C" w14:textId="77777777" w:rsidR="00E53C3E" w:rsidRDefault="00E53C3E" w:rsidP="00E53C3E">
      <w:pPr>
        <w:pStyle w:val="BodyText"/>
        <w:rPr>
          <w:sz w:val="20"/>
          <w:u w:val="none"/>
        </w:rPr>
      </w:pPr>
    </w:p>
    <w:p w14:paraId="042FBF1A" w14:textId="77777777" w:rsidR="00E53C3E" w:rsidRDefault="00E53C3E" w:rsidP="00E53C3E">
      <w:pPr>
        <w:tabs>
          <w:tab w:val="left" w:pos="2981"/>
        </w:tabs>
        <w:spacing w:before="204" w:line="338" w:lineRule="auto"/>
        <w:ind w:left="100" w:right="1653"/>
        <w:rPr>
          <w:sz w:val="40"/>
        </w:rPr>
      </w:pPr>
    </w:p>
    <w:p w14:paraId="36C2E8AA" w14:textId="77777777" w:rsidR="00E53C3E" w:rsidRDefault="00E53C3E" w:rsidP="00E53C3E">
      <w:pPr>
        <w:tabs>
          <w:tab w:val="left" w:pos="2981"/>
        </w:tabs>
        <w:spacing w:before="204" w:line="338" w:lineRule="auto"/>
        <w:ind w:left="100" w:right="1653"/>
        <w:rPr>
          <w:b/>
          <w:sz w:val="40"/>
        </w:rPr>
      </w:pPr>
    </w:p>
    <w:p w14:paraId="600AD3FC" w14:textId="7BAD37CF" w:rsidR="001C0931" w:rsidRDefault="001C0931"/>
    <w:p w14:paraId="3F42F949" w14:textId="07622D61" w:rsidR="00E53C3E" w:rsidRDefault="00E53C3E"/>
    <w:p w14:paraId="5C739D21" w14:textId="5A5FF259" w:rsidR="00E53C3E" w:rsidRDefault="00E53C3E"/>
    <w:p w14:paraId="2DE127BC" w14:textId="31BE2440" w:rsidR="00E53C3E" w:rsidRDefault="00E53C3E"/>
    <w:p w14:paraId="668173A1" w14:textId="0F3DD32A" w:rsidR="00E53C3E" w:rsidRDefault="00E53C3E"/>
    <w:p w14:paraId="51DAA668" w14:textId="4C2ECDCE" w:rsidR="00E53C3E" w:rsidRDefault="00E53C3E"/>
    <w:p w14:paraId="3A9A3280" w14:textId="48902A19" w:rsidR="00E53C3E" w:rsidRDefault="00E53C3E"/>
    <w:p w14:paraId="5DABD380" w14:textId="23DDCE36" w:rsidR="00E53C3E" w:rsidRDefault="00E53C3E"/>
    <w:p w14:paraId="0F3CB900" w14:textId="2791DE23" w:rsidR="00E53C3E" w:rsidRDefault="00E53C3E"/>
    <w:p w14:paraId="2203B3D7" w14:textId="031711C1" w:rsidR="00E53C3E" w:rsidRPr="00E53C3E" w:rsidRDefault="00E53C3E">
      <w:pPr>
        <w:rPr>
          <w:b/>
          <w:bCs/>
          <w:u w:val="single"/>
        </w:rPr>
      </w:pPr>
    </w:p>
    <w:p w14:paraId="2710DA01" w14:textId="4C881761" w:rsidR="00E53C3E" w:rsidRPr="00E53C3E" w:rsidRDefault="00E53C3E">
      <w:pPr>
        <w:rPr>
          <w:rFonts w:ascii="Times New Roman" w:hAnsi="Times New Roman" w:cs="Times New Roman"/>
          <w:b/>
          <w:bCs/>
          <w:color w:val="1F4E79" w:themeColor="accent5" w:themeShade="80"/>
          <w:u w:val="single"/>
        </w:rPr>
      </w:pPr>
    </w:p>
    <w:p w14:paraId="1BF5CBDE" w14:textId="5DAFD5B9" w:rsidR="00E53C3E" w:rsidRPr="00E53C3E" w:rsidRDefault="00E53C3E" w:rsidP="00E53C3E">
      <w:pPr>
        <w:jc w:val="center"/>
        <w:rPr>
          <w:rFonts w:ascii="Times New Roman" w:hAnsi="Times New Roman" w:cs="Times New Roman"/>
          <w:b/>
          <w:bCs/>
          <w:color w:val="1F4E79" w:themeColor="accent5" w:themeShade="80"/>
          <w:sz w:val="40"/>
          <w:szCs w:val="40"/>
          <w:u w:val="single"/>
        </w:rPr>
      </w:pPr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40"/>
          <w:szCs w:val="40"/>
          <w:u w:val="single"/>
        </w:rPr>
        <w:t>Group Members</w:t>
      </w:r>
    </w:p>
    <w:p w14:paraId="6A5731C6" w14:textId="2E1D7264" w:rsidR="00E53C3E" w:rsidRPr="00E53C3E" w:rsidRDefault="00E53C3E" w:rsidP="00E53C3E">
      <w:pPr>
        <w:spacing w:line="480" w:lineRule="auto"/>
        <w:jc w:val="center"/>
        <w:rPr>
          <w:rFonts w:ascii="Times New Roman" w:hAnsi="Times New Roman" w:cs="Times New Roman"/>
          <w:b/>
          <w:bCs/>
          <w:color w:val="1F4E79" w:themeColor="accent5" w:themeShade="80"/>
          <w:sz w:val="40"/>
          <w:szCs w:val="40"/>
          <w:u w:val="single"/>
        </w:rPr>
      </w:pPr>
    </w:p>
    <w:p w14:paraId="3ABA2AAA" w14:textId="5806583A" w:rsidR="00E53C3E" w:rsidRPr="00E53C3E" w:rsidRDefault="00E53C3E" w:rsidP="00E53C3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 xml:space="preserve">Amur Saqib Pal                                                        </w:t>
      </w:r>
      <w:r w:rsidR="00E15697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288334</w:t>
      </w:r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 xml:space="preserve"> </w:t>
      </w:r>
    </w:p>
    <w:p w14:paraId="5542486D" w14:textId="4245DF67" w:rsidR="00E53C3E" w:rsidRPr="00E53C3E" w:rsidRDefault="00E53C3E" w:rsidP="00E53C3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Junaid Ali</w:t>
      </w:r>
      <w:r w:rsidR="00570717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 xml:space="preserve">                                                                  </w:t>
      </w:r>
      <w:r w:rsidR="00E65782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290</w:t>
      </w:r>
      <w:r w:rsidR="00032207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927</w:t>
      </w:r>
    </w:p>
    <w:p w14:paraId="6C1DB932" w14:textId="4B938965" w:rsidR="00E53C3E" w:rsidRPr="00E53C3E" w:rsidRDefault="00E53C3E" w:rsidP="00E53C3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  <w:proofErr w:type="spellStart"/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Faiez</w:t>
      </w:r>
      <w:proofErr w:type="spellEnd"/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 xml:space="preserve"> Kazi                                                                  </w:t>
      </w:r>
      <w:r w:rsidR="00570717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295848</w:t>
      </w:r>
    </w:p>
    <w:p w14:paraId="693E8172" w14:textId="50FF4E73" w:rsidR="00E53C3E" w:rsidRPr="00E53C3E" w:rsidRDefault="00E53C3E" w:rsidP="00E53C3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  <w:proofErr w:type="spellStart"/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>Sannan</w:t>
      </w:r>
      <w:proofErr w:type="spellEnd"/>
      <w:r w:rsidRPr="00E53C3E"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</w:rPr>
        <w:t xml:space="preserve"> Abbasi                                                          293786</w:t>
      </w:r>
    </w:p>
    <w:p w14:paraId="6D7168B1" w14:textId="1AE47C06" w:rsidR="00E53C3E" w:rsidRP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</w:p>
    <w:p w14:paraId="4A76AE46" w14:textId="3B4018A4" w:rsidR="00E53C3E" w:rsidRP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</w:p>
    <w:p w14:paraId="4F433735" w14:textId="60A9BF33" w:rsidR="00E53C3E" w:rsidRP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color w:val="1F4E79" w:themeColor="accent5" w:themeShade="80"/>
          <w:sz w:val="32"/>
          <w:szCs w:val="32"/>
          <w:u w:val="single"/>
        </w:rPr>
      </w:pPr>
    </w:p>
    <w:p w14:paraId="6B18E449" w14:textId="34FABFC7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29C077E" w14:textId="06D82A38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DD857B9" w14:textId="5FAA2295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CFD87D2" w14:textId="45504706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3C192D0" w14:textId="242A030A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AC3696D" w14:textId="35B06FC9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CBD4F28" w14:textId="159282E8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0B4BBCC" w14:textId="20955FD2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2505D86" w14:textId="01E3A2AD" w:rsidR="003E7A1A" w:rsidRPr="003E7A1A" w:rsidRDefault="003E7A1A" w:rsidP="003E7A1A">
      <w:pPr>
        <w:spacing w:line="480" w:lineRule="auto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3E7A1A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Steps Performed in Task 1</w:t>
      </w:r>
    </w:p>
    <w:p w14:paraId="452138FA" w14:textId="77777777" w:rsidR="003E7A1A" w:rsidRDefault="003E7A1A" w:rsidP="003E7A1A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8CF3786" w14:textId="61043B01" w:rsidR="00E53C3E" w:rsidRDefault="003E7A1A" w:rsidP="00E53C3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D752A9">
        <w:rPr>
          <w:rFonts w:ascii="Times New Roman" w:hAnsi="Times New Roman" w:cs="Times New Roman"/>
          <w:sz w:val="28"/>
          <w:szCs w:val="28"/>
          <w:u w:val="single"/>
        </w:rPr>
        <w:t>Time and Frequency Domain Representation of Audio Signals:</w:t>
      </w:r>
    </w:p>
    <w:p w14:paraId="7A5885FA" w14:textId="30C01A2B" w:rsidR="00FF30B4" w:rsidRPr="00FF30B4" w:rsidRDefault="00FF30B4" w:rsidP="00FF30B4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dio signals are read us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udiorea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and then plotted, first in time domain and then in frequency domain through the application of Fast Fourier Transform.</w:t>
      </w:r>
    </w:p>
    <w:p w14:paraId="2C839498" w14:textId="4334F0BC" w:rsidR="00FF30B4" w:rsidRPr="00FF30B4" w:rsidRDefault="00FF30B4" w:rsidP="00FF30B4">
      <w:pPr>
        <w:pStyle w:val="ListParagraph"/>
        <w:spacing w:line="48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1C8C98E4" w14:textId="4687BE8E" w:rsidR="00E53C3E" w:rsidRDefault="003E7A1A" w:rsidP="003E7A1A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E7A1A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60A61C55" wp14:editId="3AF1CAB8">
            <wp:extent cx="5334000" cy="4772025"/>
            <wp:effectExtent l="0" t="0" r="0" b="952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C8858" w14:textId="2BC7581C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98BF03C" w14:textId="288BDAE8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859B719" w14:textId="74E46312" w:rsidR="00E53C3E" w:rsidRDefault="003E7A1A" w:rsidP="00CA20EC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E7A1A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4BB75B08" wp14:editId="1847A185">
            <wp:extent cx="5324475" cy="4781550"/>
            <wp:effectExtent l="0" t="0" r="9525" b="0"/>
            <wp:docPr id="5" name="Picture 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56A4D" w14:textId="3F3247CF" w:rsidR="003E7A1A" w:rsidRDefault="003E7A1A" w:rsidP="003E7A1A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D6EF873" w14:textId="77777777" w:rsidR="00DC4677" w:rsidRDefault="00DC4677" w:rsidP="003E7A1A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65FCCD8D" w14:textId="2E669A47" w:rsidR="00DC4677" w:rsidRDefault="00DC4677" w:rsidP="003E7A1A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31395988" w14:textId="002C71AE" w:rsidR="00DC4677" w:rsidRDefault="00DC4677" w:rsidP="003E7A1A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4411C753" w14:textId="79188DF2" w:rsidR="00DC4677" w:rsidRDefault="00DC4677" w:rsidP="003E7A1A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3E0A807D" w14:textId="33F013C0" w:rsidR="00DC4677" w:rsidRDefault="00DC4677" w:rsidP="003E7A1A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1C328C83" w14:textId="5A45364F" w:rsidR="00DC4677" w:rsidRDefault="00DC4677" w:rsidP="003E7A1A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  <w:u w:val="single"/>
        </w:rPr>
      </w:pPr>
    </w:p>
    <w:p w14:paraId="2C4161CC" w14:textId="2AECECE5" w:rsidR="00DC4677" w:rsidRDefault="00DC4677" w:rsidP="00DC467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w:r w:rsidRPr="00D752A9">
        <w:rPr>
          <w:rFonts w:ascii="Times New Roman" w:hAnsi="Times New Roman" w:cs="Times New Roman"/>
          <w:sz w:val="28"/>
          <w:szCs w:val="28"/>
          <w:u w:val="single"/>
        </w:rPr>
        <w:t>Signals filtered through Low-</w:t>
      </w:r>
      <w:r w:rsidR="00A3436C" w:rsidRPr="00D752A9">
        <w:rPr>
          <w:rFonts w:ascii="Times New Roman" w:hAnsi="Times New Roman" w:cs="Times New Roman"/>
          <w:sz w:val="28"/>
          <w:szCs w:val="28"/>
          <w:u w:val="single"/>
        </w:rPr>
        <w:t>P</w:t>
      </w:r>
      <w:r w:rsidRPr="00D752A9">
        <w:rPr>
          <w:rFonts w:ascii="Times New Roman" w:hAnsi="Times New Roman" w:cs="Times New Roman"/>
          <w:sz w:val="28"/>
          <w:szCs w:val="28"/>
          <w:u w:val="single"/>
        </w:rPr>
        <w:t>ass filter</w:t>
      </w:r>
      <w:r w:rsidRPr="00DC4677">
        <w:rPr>
          <w:rFonts w:ascii="Times New Roman" w:hAnsi="Times New Roman" w:cs="Times New Roman"/>
          <w:sz w:val="32"/>
          <w:szCs w:val="32"/>
        </w:rPr>
        <w:t>:</w:t>
      </w:r>
    </w:p>
    <w:p w14:paraId="5E48D186" w14:textId="7D1ADBEE" w:rsidR="00D44CBD" w:rsidRPr="00D44CBD" w:rsidRDefault="00D44CBD" w:rsidP="00D44CBD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, we designed a low-pass filter of 3000Hz frequency and proceeded by passing the input signals through said filter.</w:t>
      </w:r>
    </w:p>
    <w:p w14:paraId="65BE0316" w14:textId="77777777" w:rsidR="00DC4677" w:rsidRPr="00DC4677" w:rsidRDefault="00DC4677" w:rsidP="00DC4677">
      <w:pPr>
        <w:pStyle w:val="ListParagraph"/>
        <w:spacing w:line="480" w:lineRule="auto"/>
        <w:rPr>
          <w:rFonts w:ascii="Times New Roman" w:hAnsi="Times New Roman" w:cs="Times New Roman"/>
          <w:sz w:val="32"/>
          <w:szCs w:val="32"/>
        </w:rPr>
      </w:pPr>
    </w:p>
    <w:p w14:paraId="0798CC04" w14:textId="753DFC16" w:rsidR="003E7A1A" w:rsidRPr="003E7A1A" w:rsidRDefault="003E7A1A" w:rsidP="00CA20EC">
      <w:pPr>
        <w:pStyle w:val="ListParagraph"/>
        <w:spacing w:line="48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DC4677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165B8B7" wp14:editId="17CEF905">
            <wp:extent cx="5314950" cy="4772025"/>
            <wp:effectExtent l="0" t="0" r="0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B0BB" w14:textId="286E5CAC" w:rsidR="00E53C3E" w:rsidRDefault="00E53C3E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EB40949" w14:textId="5BD52F34" w:rsidR="00DC4677" w:rsidRDefault="00DC4677" w:rsidP="00E53C3E">
      <w:pPr>
        <w:spacing w:line="480" w:lineRule="auto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BEF4469" w14:textId="74C249AC" w:rsidR="00DC4677" w:rsidRPr="00EA7E56" w:rsidRDefault="00EA7E56" w:rsidP="00DC467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lastRenderedPageBreak/>
        <w:t>Padded Signals</w:t>
      </w:r>
    </w:p>
    <w:p w14:paraId="5C914FA8" w14:textId="2B978959" w:rsidR="00EA7E56" w:rsidRPr="00EA7E56" w:rsidRDefault="00EA7E56" w:rsidP="00EA7E56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ltered signals are then post-padded with zeroes to make sure that their vectors are eligible for the next step, namely modulation.</w:t>
      </w:r>
    </w:p>
    <w:p w14:paraId="0087012F" w14:textId="77777777" w:rsidR="00656DA7" w:rsidRPr="00656DA7" w:rsidRDefault="00656DA7" w:rsidP="00656DA7">
      <w:pPr>
        <w:spacing w:line="360" w:lineRule="auto"/>
        <w:ind w:left="360"/>
        <w:rPr>
          <w:rFonts w:ascii="Times New Roman" w:hAnsi="Times New Roman" w:cs="Times New Roman"/>
          <w:sz w:val="32"/>
          <w:szCs w:val="32"/>
          <w:u w:val="single"/>
        </w:rPr>
      </w:pPr>
    </w:p>
    <w:p w14:paraId="1C80B722" w14:textId="458948E5" w:rsidR="00DC4677" w:rsidRDefault="00DC4677" w:rsidP="00CA20EC">
      <w:pPr>
        <w:pStyle w:val="ListParagraph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0CF2D07" wp14:editId="28E3AA97">
            <wp:extent cx="5324475" cy="4752975"/>
            <wp:effectExtent l="0" t="0" r="9525" b="9525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18EAD" w14:textId="74676D15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3ED0AA3A" w14:textId="661F469D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58E4E32E" w14:textId="5FEC35FF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03E0731F" w14:textId="54AD2CED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12A15093" w14:textId="519CCE06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0798A5FB" w14:textId="062453F2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3AB52283" w14:textId="51F9CCE3" w:rsidR="00DC4677" w:rsidRDefault="00DC4677" w:rsidP="00DC4677">
      <w:pPr>
        <w:pStyle w:val="ListParagraph"/>
        <w:spacing w:line="360" w:lineRule="auto"/>
        <w:rPr>
          <w:rFonts w:ascii="Times New Roman" w:hAnsi="Times New Roman" w:cs="Times New Roman"/>
          <w:sz w:val="32"/>
          <w:szCs w:val="32"/>
        </w:rPr>
      </w:pPr>
    </w:p>
    <w:p w14:paraId="6C10EB0E" w14:textId="6F7CD33A" w:rsidR="00351085" w:rsidRDefault="00351085" w:rsidP="00DC4677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D752A9">
        <w:rPr>
          <w:rFonts w:ascii="Times New Roman" w:hAnsi="Times New Roman" w:cs="Times New Roman"/>
          <w:sz w:val="28"/>
          <w:szCs w:val="28"/>
          <w:u w:val="single"/>
        </w:rPr>
        <w:t xml:space="preserve">Modulating the signals with cosine function: </w:t>
      </w:r>
    </w:p>
    <w:p w14:paraId="22C0453E" w14:textId="233819CA" w:rsidR="00C92EE8" w:rsidRPr="00C92EE8" w:rsidRDefault="00C92EE8" w:rsidP="00C92EE8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added signals are now to be multiplied by cosines of given frequencies. But first, we must declare a time interval variable for these cosines. It is worth mentioning that this variable must be 2 dimensional and transposed, so we can elementally-multiply them with our signals.</w:t>
      </w:r>
    </w:p>
    <w:p w14:paraId="58AF9F2D" w14:textId="19E7FF88" w:rsidR="00351085" w:rsidRDefault="00351085" w:rsidP="00CA20EC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89F2A1" wp14:editId="302BC316">
            <wp:extent cx="5257800" cy="4791075"/>
            <wp:effectExtent l="0" t="0" r="0" b="9525"/>
            <wp:docPr id="10" name="Picture 10" descr="Graphical user interface, char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chart, application, 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C464" w14:textId="413B44B8" w:rsidR="00351085" w:rsidRDefault="00351085" w:rsidP="00351085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9C81ED0" w14:textId="2D52CE7B" w:rsidR="00351085" w:rsidRDefault="00351085" w:rsidP="00351085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CC81202" w14:textId="0267C1F4" w:rsidR="00351085" w:rsidRDefault="00351085" w:rsidP="00351085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1885E58" w14:textId="4798325C" w:rsidR="00351085" w:rsidRDefault="00351085" w:rsidP="00351085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158DC35" w14:textId="3904BBF7" w:rsidR="00D752A9" w:rsidRPr="003E48C9" w:rsidRDefault="00D752A9" w:rsidP="003E48C9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5ABBCFD" w14:textId="77777777" w:rsidR="00D752A9" w:rsidRDefault="00D752A9" w:rsidP="00351085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68564BF" w14:textId="4C65DFD2" w:rsidR="00351085" w:rsidRDefault="003E48C9" w:rsidP="0035108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Summing the modulated signals:</w:t>
      </w:r>
    </w:p>
    <w:p w14:paraId="7B484CE2" w14:textId="2FA03146" w:rsidR="003E48C9" w:rsidRPr="003E48C9" w:rsidRDefault="003E48C9" w:rsidP="003E48C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dulated signals from the previous steps are now simply added together and displayed.</w:t>
      </w:r>
    </w:p>
    <w:p w14:paraId="0373EF63" w14:textId="77777777" w:rsidR="00351085" w:rsidRDefault="00351085" w:rsidP="00351085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E0D8336" w14:textId="25B5E4B7" w:rsidR="00351085" w:rsidRDefault="00351085" w:rsidP="00CA20EC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DB565A8" wp14:editId="2171FC99">
            <wp:extent cx="5248275" cy="4772025"/>
            <wp:effectExtent l="0" t="0" r="9525" b="9525"/>
            <wp:docPr id="11" name="Picture 1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3F9E0" w14:textId="628882DE" w:rsidR="00351085" w:rsidRDefault="00351085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2A11606E" w14:textId="77AD375F" w:rsidR="00351085" w:rsidRDefault="00351085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4B32286E" w14:textId="5E45D39C" w:rsidR="00351085" w:rsidRDefault="00351085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37D3E4BC" w14:textId="56FACAB3" w:rsidR="00351085" w:rsidRDefault="00351085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6E3F1D06" w14:textId="064973E2" w:rsidR="00351085" w:rsidRDefault="00351085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4AEF4C97" w14:textId="595A0C21" w:rsidR="00351085" w:rsidRDefault="00351085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25FC4974" w14:textId="5A9AB9A3" w:rsidR="00DE2BD1" w:rsidRDefault="00DE2BD1" w:rsidP="005F4851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7CD07B87" w14:textId="77777777" w:rsidR="00DE2BD1" w:rsidRDefault="00DE2BD1" w:rsidP="00351085">
      <w:pPr>
        <w:spacing w:line="360" w:lineRule="auto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15706A97" w14:textId="7DF4D118" w:rsidR="00351085" w:rsidRDefault="00351085" w:rsidP="00CA20E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D752A9">
        <w:rPr>
          <w:rFonts w:ascii="Times New Roman" w:hAnsi="Times New Roman" w:cs="Times New Roman"/>
          <w:sz w:val="28"/>
          <w:szCs w:val="28"/>
          <w:u w:val="single"/>
        </w:rPr>
        <w:t>Filtered the Modulated Signals</w:t>
      </w:r>
      <w:r w:rsidR="00CA20EC" w:rsidRPr="00D752A9">
        <w:rPr>
          <w:rFonts w:ascii="Times New Roman" w:hAnsi="Times New Roman" w:cs="Times New Roman"/>
          <w:sz w:val="28"/>
          <w:szCs w:val="28"/>
          <w:u w:val="single"/>
        </w:rPr>
        <w:t xml:space="preserve"> and Added Signals</w:t>
      </w:r>
      <w:r w:rsidRPr="00D752A9">
        <w:rPr>
          <w:rFonts w:ascii="Times New Roman" w:hAnsi="Times New Roman" w:cs="Times New Roman"/>
          <w:sz w:val="28"/>
          <w:szCs w:val="28"/>
          <w:u w:val="single"/>
        </w:rPr>
        <w:t xml:space="preserve"> through Band-Pass filter:</w:t>
      </w:r>
    </w:p>
    <w:p w14:paraId="340678A9" w14:textId="7BE030B2" w:rsidR="005F4851" w:rsidRPr="005F4851" w:rsidRDefault="005F4851" w:rsidP="005F4851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step, we pass the added signal through bandpass filters of different frequencies (given) to retrieve the following signals.</w:t>
      </w:r>
    </w:p>
    <w:p w14:paraId="3AD827C5" w14:textId="77777777" w:rsidR="00DE2BD1" w:rsidRDefault="00DE2BD1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371A114" w14:textId="308E3248" w:rsidR="00CA20EC" w:rsidRDefault="00CA20EC" w:rsidP="00CA20EC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6D9355B" wp14:editId="722DEECB">
            <wp:extent cx="5276850" cy="4772025"/>
            <wp:effectExtent l="0" t="0" r="0" b="9525"/>
            <wp:docPr id="12" name="Picture 12" descr="Graphical user interface, chart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chart, application, table, Exce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BBD0F" w14:textId="2B5AF37D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B3BDD39" w14:textId="22A2B33E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6C31BB4" w14:textId="160A9B7D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FFBCEBF" w14:textId="6A374209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4ED4C80" w14:textId="5ADC54D8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1AFC573" w14:textId="5F36A497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E553090" w14:textId="3534D9E2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7977736" w14:textId="18C530BB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FEB2ECD" w14:textId="5C6F6981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92F5D72" w14:textId="248B2D7D" w:rsidR="00CA20EC" w:rsidRDefault="00CA20EC" w:rsidP="00CA20E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D752A9">
        <w:rPr>
          <w:rFonts w:ascii="Times New Roman" w:hAnsi="Times New Roman" w:cs="Times New Roman"/>
          <w:sz w:val="28"/>
          <w:szCs w:val="28"/>
          <w:u w:val="single"/>
        </w:rPr>
        <w:t>Demodulating the Signals:</w:t>
      </w:r>
    </w:p>
    <w:p w14:paraId="0A5CDCB8" w14:textId="31718DB7" w:rsidR="009B4F87" w:rsidRPr="009B4F87" w:rsidRDefault="009B4F87" w:rsidP="009B4F87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, we simply demodulate the band-pass-filtered signals by multiplying them with their respective cosines again.</w:t>
      </w:r>
    </w:p>
    <w:p w14:paraId="66417DD2" w14:textId="7984BD39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745C2F09" w14:textId="4E9A31CF" w:rsidR="00CA20EC" w:rsidRDefault="00CA20EC" w:rsidP="00CA20EC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FC29D9F" wp14:editId="6E36FD24">
            <wp:extent cx="5334000" cy="4733925"/>
            <wp:effectExtent l="0" t="0" r="0" b="9525"/>
            <wp:docPr id="13" name="Picture 13" descr="Graphical user interface, chart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chart, application, table, Exce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3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5A30D" w14:textId="7F78D494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980357D" w14:textId="2690E2D7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F5B1133" w14:textId="03AF82C2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9E8A80F" w14:textId="5D8409FC" w:rsidR="00CA20EC" w:rsidRPr="003B6376" w:rsidRDefault="00CA20EC" w:rsidP="003B6376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D7FEDC7" w14:textId="1FD1ADFB" w:rsidR="00CA20EC" w:rsidRPr="00D752A9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</w:p>
    <w:p w14:paraId="4A0C42FC" w14:textId="165CD884" w:rsidR="00CA20EC" w:rsidRPr="00D752A9" w:rsidRDefault="00CA20EC" w:rsidP="00CA20EC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D752A9">
        <w:rPr>
          <w:rFonts w:ascii="Times New Roman" w:hAnsi="Times New Roman" w:cs="Times New Roman"/>
          <w:sz w:val="28"/>
          <w:szCs w:val="28"/>
          <w:u w:val="single"/>
        </w:rPr>
        <w:t>Filtered the Demodulated Signals through Low-Pass filter:</w:t>
      </w:r>
    </w:p>
    <w:p w14:paraId="02EAF1EF" w14:textId="378E5DB0" w:rsidR="00CA20EC" w:rsidRPr="003B6376" w:rsidRDefault="003B6376" w:rsidP="003B6376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B6376">
        <w:rPr>
          <w:rFonts w:ascii="Times New Roman" w:hAnsi="Times New Roman" w:cs="Times New Roman"/>
          <w:sz w:val="24"/>
          <w:szCs w:val="24"/>
        </w:rPr>
        <w:t>Lastly, the demodulated signals are passed through a low-pass filter to retrieve the original signals.</w:t>
      </w:r>
    </w:p>
    <w:p w14:paraId="6BAD0579" w14:textId="77777777" w:rsidR="003B6376" w:rsidRPr="003B6376" w:rsidRDefault="003B6376" w:rsidP="00CA20E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979E6E" w14:textId="525222DF" w:rsidR="00CA20EC" w:rsidRDefault="00CA20EC" w:rsidP="00CA20EC">
      <w:pPr>
        <w:pStyle w:val="ListParagraph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10AF43" wp14:editId="4E914243">
            <wp:extent cx="5276850" cy="47910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F40B" w14:textId="7E08421A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DDCE62B" w14:textId="3E76C9E0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E2B7070" w14:textId="13855F44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7EA480CD" w14:textId="07EE3528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879FC99" w14:textId="35A7F27C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70E5957" w14:textId="4C860D5C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DBB6973" w14:textId="29C93141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673413D" w14:textId="2E9A8499" w:rsidR="00CA20EC" w:rsidRDefault="00CA20EC" w:rsidP="00CA20EC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622D237" w14:textId="1371FEB8" w:rsidR="00D75661" w:rsidRDefault="000B3D32" w:rsidP="000B3D32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Division of Work:</w:t>
      </w:r>
    </w:p>
    <w:p w14:paraId="65B981E3" w14:textId="6489709A" w:rsidR="00A101C0" w:rsidRDefault="00A101C0" w:rsidP="00A101C0">
      <w:pPr>
        <w:tabs>
          <w:tab w:val="left" w:pos="3055"/>
        </w:tabs>
        <w:rPr>
          <w:rFonts w:ascii="Times New Roman" w:hAnsi="Times New Roman" w:cs="Times New Roman"/>
          <w:sz w:val="40"/>
          <w:szCs w:val="40"/>
        </w:rPr>
      </w:pPr>
    </w:p>
    <w:p w14:paraId="07B19EB0" w14:textId="5A9B223A" w:rsidR="004F542E" w:rsidRDefault="00E6717B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ask 1 of the project was completed by Amur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Sann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490EAF">
        <w:rPr>
          <w:rFonts w:ascii="Times New Roman" w:hAnsi="Times New Roman" w:cs="Times New Roman"/>
          <w:sz w:val="28"/>
          <w:szCs w:val="28"/>
        </w:rPr>
        <w:t>Both</w:t>
      </w:r>
      <w:r>
        <w:rPr>
          <w:rFonts w:ascii="Times New Roman" w:hAnsi="Times New Roman" w:cs="Times New Roman"/>
          <w:sz w:val="28"/>
          <w:szCs w:val="28"/>
        </w:rPr>
        <w:t xml:space="preserve"> worked together </w:t>
      </w:r>
      <w:r w:rsidR="00A36E45">
        <w:rPr>
          <w:rFonts w:ascii="Times New Roman" w:hAnsi="Times New Roman" w:cs="Times New Roman"/>
          <w:sz w:val="28"/>
          <w:szCs w:val="28"/>
        </w:rPr>
        <w:t>in compiling and formatting the code</w:t>
      </w:r>
      <w:r w:rsidR="00490EAF">
        <w:rPr>
          <w:rFonts w:ascii="Times New Roman" w:hAnsi="Times New Roman" w:cs="Times New Roman"/>
          <w:sz w:val="28"/>
          <w:szCs w:val="28"/>
        </w:rPr>
        <w:t>. They both were responsible for completing the Task 1 report as well.</w:t>
      </w:r>
    </w:p>
    <w:p w14:paraId="0C7CF6AC" w14:textId="310FD1AB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46EB54E7" w14:textId="4D24FC35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1EEC5260" w14:textId="6B20ED89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6945979B" w14:textId="2DD5F272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3C2D0CA" w14:textId="63D092E6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53A06043" w14:textId="4A99DAF5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B71C312" w14:textId="265549C1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30FB3E24" w14:textId="318BBA6E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587BCF26" w14:textId="20C6BFB2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3B4CFCF" w14:textId="4A94D7E5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4B2B3FA9" w14:textId="6016661F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5658AA19" w14:textId="22825E12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7E5F9BF9" w14:textId="34EF8B94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64CA8ACC" w14:textId="493BB2BD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1244D574" w14:textId="75BD7FFB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1E3ACE9" w14:textId="166D0957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700C05E7" w14:textId="184B61B6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1EF04116" w14:textId="01FDA4CA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7AA78AE8" w14:textId="0888E8F6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75DE788" w14:textId="38880ECB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56AC5909" w14:textId="2CE09F90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4056235D" w14:textId="43978EA3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2847D39D" w14:textId="668E040D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713E54A4" w14:textId="7F420352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228668C9" w14:textId="196EB493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47121ECE" w14:textId="1D348F8B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4737EA6" w14:textId="5DCE4DCA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4E8B3405" w14:textId="4D578466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317F1C11" w14:textId="746477F0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4D5A2221" w14:textId="15DC3437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2852C3E9" w14:textId="741B1B53" w:rsidR="00AD511F" w:rsidRDefault="00AD511F" w:rsidP="00AD511F">
      <w:pPr>
        <w:spacing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Code</w:t>
      </w:r>
    </w:p>
    <w:p w14:paraId="4D9E6E1B" w14:textId="6B0F22B7" w:rsidR="00AD511F" w:rsidRDefault="00AD511F" w:rsidP="00AD511F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Source</w:t>
      </w:r>
    </w:p>
    <w:p w14:paraId="0B89CE0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clc</w:t>
      </w:r>
      <w:proofErr w:type="spellEnd"/>
    </w:p>
    <w:p w14:paraId="40B16C9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clear </w:t>
      </w:r>
      <w:proofErr w:type="gramStart"/>
      <w:r w:rsidRPr="00AD511F">
        <w:rPr>
          <w:rFonts w:ascii="Consolas" w:hAnsi="Consolas" w:cs="Times New Roman"/>
        </w:rPr>
        <w:t>all</w:t>
      </w:r>
      <w:proofErr w:type="gramEnd"/>
    </w:p>
    <w:p w14:paraId="719F770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cd 'C:\Users\ALTAMASH.2712080\Desktop\</w:t>
      </w:r>
      <w:proofErr w:type="spellStart"/>
      <w:r w:rsidRPr="00AD511F">
        <w:rPr>
          <w:rFonts w:ascii="Consolas" w:hAnsi="Consolas" w:cs="Times New Roman"/>
        </w:rPr>
        <w:t>abc</w:t>
      </w:r>
      <w:proofErr w:type="spellEnd"/>
      <w:proofErr w:type="gramStart"/>
      <w:r w:rsidRPr="00AD511F">
        <w:rPr>
          <w:rFonts w:ascii="Consolas" w:hAnsi="Consolas" w:cs="Times New Roman"/>
        </w:rPr>
        <w:t>';</w:t>
      </w:r>
      <w:proofErr w:type="gramEnd"/>
    </w:p>
    <w:p w14:paraId="0DA54A4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Audio Signals fed into matlab************************************************************************************************************************</w:t>
      </w:r>
    </w:p>
    <w:p w14:paraId="191ED19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[sig</w:t>
      </w:r>
      <w:proofErr w:type="gramStart"/>
      <w:r w:rsidRPr="00AD511F">
        <w:rPr>
          <w:rFonts w:ascii="Consolas" w:hAnsi="Consolas" w:cs="Times New Roman"/>
        </w:rPr>
        <w:t>1,fs</w:t>
      </w:r>
      <w:proofErr w:type="gramEnd"/>
      <w:r w:rsidRPr="00AD511F">
        <w:rPr>
          <w:rFonts w:ascii="Consolas" w:hAnsi="Consolas" w:cs="Times New Roman"/>
        </w:rPr>
        <w:t xml:space="preserve">1] = </w:t>
      </w:r>
      <w:proofErr w:type="spellStart"/>
      <w:r w:rsidRPr="00AD511F">
        <w:rPr>
          <w:rFonts w:ascii="Consolas" w:hAnsi="Consolas" w:cs="Times New Roman"/>
        </w:rPr>
        <w:t>audioread</w:t>
      </w:r>
      <w:proofErr w:type="spellEnd"/>
      <w:r w:rsidRPr="00AD511F">
        <w:rPr>
          <w:rFonts w:ascii="Consolas" w:hAnsi="Consolas" w:cs="Times New Roman"/>
        </w:rPr>
        <w:t>('C:\Users\ALTAMASH.2712080\Desktop\</w:t>
      </w:r>
      <w:proofErr w:type="spellStart"/>
      <w:r w:rsidRPr="00AD511F">
        <w:rPr>
          <w:rFonts w:ascii="Consolas" w:hAnsi="Consolas" w:cs="Times New Roman"/>
        </w:rPr>
        <w:t>abc</w:t>
      </w:r>
      <w:proofErr w:type="spellEnd"/>
      <w:r w:rsidRPr="00AD511F">
        <w:rPr>
          <w:rFonts w:ascii="Consolas" w:hAnsi="Consolas" w:cs="Times New Roman"/>
        </w:rPr>
        <w:t xml:space="preserve">\amur.m4a'); </w:t>
      </w:r>
    </w:p>
    <w:p w14:paraId="4E5A90B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[sig</w:t>
      </w:r>
      <w:proofErr w:type="gramStart"/>
      <w:r w:rsidRPr="00AD511F">
        <w:rPr>
          <w:rFonts w:ascii="Consolas" w:hAnsi="Consolas" w:cs="Times New Roman"/>
        </w:rPr>
        <w:t>2,fs</w:t>
      </w:r>
      <w:proofErr w:type="gramEnd"/>
      <w:r w:rsidRPr="00AD511F">
        <w:rPr>
          <w:rFonts w:ascii="Consolas" w:hAnsi="Consolas" w:cs="Times New Roman"/>
        </w:rPr>
        <w:t xml:space="preserve">2] = </w:t>
      </w:r>
      <w:proofErr w:type="spellStart"/>
      <w:r w:rsidRPr="00AD511F">
        <w:rPr>
          <w:rFonts w:ascii="Consolas" w:hAnsi="Consolas" w:cs="Times New Roman"/>
        </w:rPr>
        <w:t>audioread</w:t>
      </w:r>
      <w:proofErr w:type="spellEnd"/>
      <w:r w:rsidRPr="00AD511F">
        <w:rPr>
          <w:rFonts w:ascii="Consolas" w:hAnsi="Consolas" w:cs="Times New Roman"/>
        </w:rPr>
        <w:t>('C:\Users\ALTAMASH.2712080\Desktop\</w:t>
      </w:r>
      <w:proofErr w:type="spellStart"/>
      <w:r w:rsidRPr="00AD511F">
        <w:rPr>
          <w:rFonts w:ascii="Consolas" w:hAnsi="Consolas" w:cs="Times New Roman"/>
        </w:rPr>
        <w:t>abc</w:t>
      </w:r>
      <w:proofErr w:type="spellEnd"/>
      <w:r w:rsidRPr="00AD511F">
        <w:rPr>
          <w:rFonts w:ascii="Consolas" w:hAnsi="Consolas" w:cs="Times New Roman"/>
        </w:rPr>
        <w:t>\sannan.mp4');</w:t>
      </w:r>
    </w:p>
    <w:p w14:paraId="036EFC6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[sig</w:t>
      </w:r>
      <w:proofErr w:type="gramStart"/>
      <w:r w:rsidRPr="00AD511F">
        <w:rPr>
          <w:rFonts w:ascii="Consolas" w:hAnsi="Consolas" w:cs="Times New Roman"/>
        </w:rPr>
        <w:t>3,fs</w:t>
      </w:r>
      <w:proofErr w:type="gramEnd"/>
      <w:r w:rsidRPr="00AD511F">
        <w:rPr>
          <w:rFonts w:ascii="Consolas" w:hAnsi="Consolas" w:cs="Times New Roman"/>
        </w:rPr>
        <w:t xml:space="preserve">3] = </w:t>
      </w:r>
      <w:proofErr w:type="spellStart"/>
      <w:r w:rsidRPr="00AD511F">
        <w:rPr>
          <w:rFonts w:ascii="Consolas" w:hAnsi="Consolas" w:cs="Times New Roman"/>
        </w:rPr>
        <w:t>audioread</w:t>
      </w:r>
      <w:proofErr w:type="spellEnd"/>
      <w:r w:rsidRPr="00AD511F">
        <w:rPr>
          <w:rFonts w:ascii="Consolas" w:hAnsi="Consolas" w:cs="Times New Roman"/>
        </w:rPr>
        <w:t>('C:\Users\ALTAMASH.2712080\Desktop\</w:t>
      </w:r>
      <w:proofErr w:type="spellStart"/>
      <w:r w:rsidRPr="00AD511F">
        <w:rPr>
          <w:rFonts w:ascii="Consolas" w:hAnsi="Consolas" w:cs="Times New Roman"/>
        </w:rPr>
        <w:t>abc</w:t>
      </w:r>
      <w:proofErr w:type="spellEnd"/>
      <w:r w:rsidRPr="00AD511F">
        <w:rPr>
          <w:rFonts w:ascii="Consolas" w:hAnsi="Consolas" w:cs="Times New Roman"/>
        </w:rPr>
        <w:t>\junaid.m4a');</w:t>
      </w:r>
    </w:p>
    <w:p w14:paraId="53D4A95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[sig</w:t>
      </w:r>
      <w:proofErr w:type="gramStart"/>
      <w:r w:rsidRPr="00AD511F">
        <w:rPr>
          <w:rFonts w:ascii="Consolas" w:hAnsi="Consolas" w:cs="Times New Roman"/>
        </w:rPr>
        <w:t>4,fs</w:t>
      </w:r>
      <w:proofErr w:type="gramEnd"/>
      <w:r w:rsidRPr="00AD511F">
        <w:rPr>
          <w:rFonts w:ascii="Consolas" w:hAnsi="Consolas" w:cs="Times New Roman"/>
        </w:rPr>
        <w:t xml:space="preserve">4] = </w:t>
      </w:r>
      <w:proofErr w:type="spellStart"/>
      <w:r w:rsidRPr="00AD511F">
        <w:rPr>
          <w:rFonts w:ascii="Consolas" w:hAnsi="Consolas" w:cs="Times New Roman"/>
        </w:rPr>
        <w:t>audioread</w:t>
      </w:r>
      <w:proofErr w:type="spellEnd"/>
      <w:r w:rsidRPr="00AD511F">
        <w:rPr>
          <w:rFonts w:ascii="Consolas" w:hAnsi="Consolas" w:cs="Times New Roman"/>
        </w:rPr>
        <w:t>('C:\Users\ALTAMASH.2712080\Desktop\</w:t>
      </w:r>
      <w:proofErr w:type="spellStart"/>
      <w:r w:rsidRPr="00AD511F">
        <w:rPr>
          <w:rFonts w:ascii="Consolas" w:hAnsi="Consolas" w:cs="Times New Roman"/>
        </w:rPr>
        <w:t>abc</w:t>
      </w:r>
      <w:proofErr w:type="spellEnd"/>
      <w:r w:rsidRPr="00AD511F">
        <w:rPr>
          <w:rFonts w:ascii="Consolas" w:hAnsi="Consolas" w:cs="Times New Roman"/>
        </w:rPr>
        <w:t>\faiez.m4a');</w:t>
      </w:r>
    </w:p>
    <w:p w14:paraId="20707C5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165EEF5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Converting Signals into Frequency Domain************************* </w:t>
      </w:r>
    </w:p>
    <w:p w14:paraId="5311DA3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</w:t>
      </w:r>
      <w:proofErr w:type="gramStart"/>
      <w:r w:rsidRPr="00AD511F">
        <w:rPr>
          <w:rFonts w:ascii="Consolas" w:hAnsi="Consolas" w:cs="Times New Roman"/>
        </w:rPr>
        <w:t>1,fs</w:t>
      </w:r>
      <w:proofErr w:type="gramEnd"/>
      <w:r w:rsidRPr="00AD511F">
        <w:rPr>
          <w:rFonts w:ascii="Consolas" w:hAnsi="Consolas" w:cs="Times New Roman"/>
        </w:rPr>
        <w:t>1);</w:t>
      </w:r>
    </w:p>
    <w:p w14:paraId="6EED4D7D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</w:t>
      </w:r>
      <w:proofErr w:type="gramStart"/>
      <w:r w:rsidRPr="00AD511F">
        <w:rPr>
          <w:rFonts w:ascii="Consolas" w:hAnsi="Consolas" w:cs="Times New Roman"/>
        </w:rPr>
        <w:t>2,fs</w:t>
      </w:r>
      <w:proofErr w:type="gramEnd"/>
      <w:r w:rsidRPr="00AD511F">
        <w:rPr>
          <w:rFonts w:ascii="Consolas" w:hAnsi="Consolas" w:cs="Times New Roman"/>
        </w:rPr>
        <w:t>2);</w:t>
      </w:r>
    </w:p>
    <w:p w14:paraId="20C2A8A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</w:t>
      </w:r>
      <w:proofErr w:type="gramStart"/>
      <w:r w:rsidRPr="00AD511F">
        <w:rPr>
          <w:rFonts w:ascii="Consolas" w:hAnsi="Consolas" w:cs="Times New Roman"/>
        </w:rPr>
        <w:t>3,fs</w:t>
      </w:r>
      <w:proofErr w:type="gramEnd"/>
      <w:r w:rsidRPr="00AD511F">
        <w:rPr>
          <w:rFonts w:ascii="Consolas" w:hAnsi="Consolas" w:cs="Times New Roman"/>
        </w:rPr>
        <w:t>3);</w:t>
      </w:r>
    </w:p>
    <w:p w14:paraId="66CBD17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</w:t>
      </w:r>
      <w:proofErr w:type="gramStart"/>
      <w:r w:rsidRPr="00AD511F">
        <w:rPr>
          <w:rFonts w:ascii="Consolas" w:hAnsi="Consolas" w:cs="Times New Roman"/>
        </w:rPr>
        <w:t>4,fs</w:t>
      </w:r>
      <w:proofErr w:type="gramEnd"/>
      <w:r w:rsidRPr="00AD511F">
        <w:rPr>
          <w:rFonts w:ascii="Consolas" w:hAnsi="Consolas" w:cs="Times New Roman"/>
        </w:rPr>
        <w:t>4);</w:t>
      </w:r>
    </w:p>
    <w:p w14:paraId="342FF68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2F10B41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Plotting of Signals in Freq and Time Domains*******************</w:t>
      </w:r>
    </w:p>
    <w:p w14:paraId="2EDAA30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spellStart"/>
      <w:proofErr w:type="gramStart"/>
      <w:r w:rsidRPr="00AD511F">
        <w:rPr>
          <w:rFonts w:ascii="Consolas" w:hAnsi="Consolas" w:cs="Times New Roman"/>
        </w:rPr>
        <w:t>plotSignals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sig1,sig2,sig3,sig4,L1,L2,L3,L4,'Original Signals in Time. Dom'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14AD7CB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1,L2,L3,L4,'Original Signals in Freq Dom');</w:t>
      </w:r>
    </w:p>
    <w:p w14:paraId="5E9565C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246E1DB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Calling the Low Pass filter function*****************************</w:t>
      </w:r>
    </w:p>
    <w:p w14:paraId="2F77E06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LPF = filter2(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24E9D71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39EC91B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Filtering the </w:t>
      </w:r>
      <w:proofErr w:type="spellStart"/>
      <w:r w:rsidRPr="00AD511F">
        <w:rPr>
          <w:rFonts w:ascii="Consolas" w:hAnsi="Consolas" w:cs="Times New Roman"/>
        </w:rPr>
        <w:t>Audion</w:t>
      </w:r>
      <w:proofErr w:type="spellEnd"/>
      <w:r w:rsidRPr="00AD511F">
        <w:rPr>
          <w:rFonts w:ascii="Consolas" w:hAnsi="Consolas" w:cs="Times New Roman"/>
        </w:rPr>
        <w:t xml:space="preserve"> Signals************************************</w:t>
      </w:r>
    </w:p>
    <w:p w14:paraId="439F4B4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lastRenderedPageBreak/>
        <w:t xml:space="preserve">sig1_filtered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sig1);</w:t>
      </w:r>
    </w:p>
    <w:p w14:paraId="51180AA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2_filtered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sig2);</w:t>
      </w:r>
    </w:p>
    <w:p w14:paraId="225CBDE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3_filtered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sig3);</w:t>
      </w:r>
    </w:p>
    <w:p w14:paraId="5AEDDA4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4_filtered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sig4);</w:t>
      </w:r>
    </w:p>
    <w:p w14:paraId="71DA9DD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6AE6441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Converting the Filtered Signals into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</w:t>
      </w:r>
    </w:p>
    <w:p w14:paraId="1ECEA09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1_</w:t>
      </w:r>
      <w:proofErr w:type="gramStart"/>
      <w:r w:rsidRPr="00AD511F">
        <w:rPr>
          <w:rFonts w:ascii="Consolas" w:hAnsi="Consolas" w:cs="Times New Roman"/>
        </w:rPr>
        <w:t>filtered,fs</w:t>
      </w:r>
      <w:proofErr w:type="gramEnd"/>
      <w:r w:rsidRPr="00AD511F">
        <w:rPr>
          <w:rFonts w:ascii="Consolas" w:hAnsi="Consolas" w:cs="Times New Roman"/>
        </w:rPr>
        <w:t>1);</w:t>
      </w:r>
    </w:p>
    <w:p w14:paraId="77F374ED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2_</w:t>
      </w:r>
      <w:proofErr w:type="gramStart"/>
      <w:r w:rsidRPr="00AD511F">
        <w:rPr>
          <w:rFonts w:ascii="Consolas" w:hAnsi="Consolas" w:cs="Times New Roman"/>
        </w:rPr>
        <w:t>filtered,fs</w:t>
      </w:r>
      <w:proofErr w:type="gramEnd"/>
      <w:r w:rsidRPr="00AD511F">
        <w:rPr>
          <w:rFonts w:ascii="Consolas" w:hAnsi="Consolas" w:cs="Times New Roman"/>
        </w:rPr>
        <w:t>2);</w:t>
      </w:r>
    </w:p>
    <w:p w14:paraId="51D9B18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3_</w:t>
      </w:r>
      <w:proofErr w:type="gramStart"/>
      <w:r w:rsidRPr="00AD511F">
        <w:rPr>
          <w:rFonts w:ascii="Consolas" w:hAnsi="Consolas" w:cs="Times New Roman"/>
        </w:rPr>
        <w:t>filtered,fs</w:t>
      </w:r>
      <w:proofErr w:type="gramEnd"/>
      <w:r w:rsidRPr="00AD511F">
        <w:rPr>
          <w:rFonts w:ascii="Consolas" w:hAnsi="Consolas" w:cs="Times New Roman"/>
        </w:rPr>
        <w:t>3);</w:t>
      </w:r>
    </w:p>
    <w:p w14:paraId="277BF3E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4_</w:t>
      </w:r>
      <w:proofErr w:type="gramStart"/>
      <w:r w:rsidRPr="00AD511F">
        <w:rPr>
          <w:rFonts w:ascii="Consolas" w:hAnsi="Consolas" w:cs="Times New Roman"/>
        </w:rPr>
        <w:t>filtered,fs</w:t>
      </w:r>
      <w:proofErr w:type="gramEnd"/>
      <w:r w:rsidRPr="00AD511F">
        <w:rPr>
          <w:rFonts w:ascii="Consolas" w:hAnsi="Consolas" w:cs="Times New Roman"/>
        </w:rPr>
        <w:t>4);</w:t>
      </w:r>
    </w:p>
    <w:p w14:paraId="59482A9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409809D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Plotting of Filter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</w:t>
      </w:r>
    </w:p>
    <w:p w14:paraId="23BDCB5B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1,L2,L3,L4,'Low-pass Filtered Signals');</w:t>
      </w:r>
    </w:p>
    <w:p w14:paraId="432F248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0298E09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Finding the largest signal**********************************</w:t>
      </w:r>
    </w:p>
    <w:p w14:paraId="3DEC549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S1 = length(sig1_filtered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2E7557D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S2 = length(sig2_filtered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66B75B5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S3 = length(sig3_filtered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23383E6D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S4 = length(sig4_filtered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3FBF8DF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Lmax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>max(</w:t>
      </w:r>
      <w:proofErr w:type="gramEnd"/>
      <w:r w:rsidRPr="00AD511F">
        <w:rPr>
          <w:rFonts w:ascii="Consolas" w:hAnsi="Consolas" w:cs="Times New Roman"/>
        </w:rPr>
        <w:t>[S1, S2, S3, S4]);</w:t>
      </w:r>
    </w:p>
    <w:p w14:paraId="32B57F8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77E9B56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Padding the Filtered Signals*********************************</w:t>
      </w:r>
    </w:p>
    <w:p w14:paraId="5BE22BE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1_padded = </w:t>
      </w:r>
      <w:proofErr w:type="spellStart"/>
      <w:proofErr w:type="gramStart"/>
      <w:r w:rsidRPr="00AD511F">
        <w:rPr>
          <w:rFonts w:ascii="Consolas" w:hAnsi="Consolas" w:cs="Times New Roman"/>
        </w:rPr>
        <w:t>padarray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sig1_filtered, Lmax-S1, 0, 'post');</w:t>
      </w:r>
    </w:p>
    <w:p w14:paraId="0EBC23C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2_padded = </w:t>
      </w:r>
      <w:proofErr w:type="spellStart"/>
      <w:proofErr w:type="gramStart"/>
      <w:r w:rsidRPr="00AD511F">
        <w:rPr>
          <w:rFonts w:ascii="Consolas" w:hAnsi="Consolas" w:cs="Times New Roman"/>
        </w:rPr>
        <w:t>padarray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sig2_filtered, Lmax-S2, 0, 'post');</w:t>
      </w:r>
    </w:p>
    <w:p w14:paraId="62B451D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3_padded = </w:t>
      </w:r>
      <w:proofErr w:type="spellStart"/>
      <w:proofErr w:type="gramStart"/>
      <w:r w:rsidRPr="00AD511F">
        <w:rPr>
          <w:rFonts w:ascii="Consolas" w:hAnsi="Consolas" w:cs="Times New Roman"/>
        </w:rPr>
        <w:t>padarray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sig3_filtered, Lmax-S3, 0, 'post');</w:t>
      </w:r>
    </w:p>
    <w:p w14:paraId="3AB598AD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sig4_padded = </w:t>
      </w:r>
      <w:proofErr w:type="spellStart"/>
      <w:proofErr w:type="gramStart"/>
      <w:r w:rsidRPr="00AD511F">
        <w:rPr>
          <w:rFonts w:ascii="Consolas" w:hAnsi="Consolas" w:cs="Times New Roman"/>
        </w:rPr>
        <w:t>padarray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sig4_filtered, Lmax-S4, 0, 'post');</w:t>
      </w:r>
    </w:p>
    <w:p w14:paraId="63AEF55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temp, </w:t>
      </w:r>
      <w:proofErr w:type="spellStart"/>
      <w:r w:rsidRPr="00AD511F">
        <w:rPr>
          <w:rFonts w:ascii="Consolas" w:hAnsi="Consolas" w:cs="Times New Roman"/>
        </w:rPr>
        <w:t>LmaxVec</w:t>
      </w:r>
      <w:proofErr w:type="spellEnd"/>
      <w:r w:rsidRPr="00AD511F">
        <w:rPr>
          <w:rFonts w:ascii="Consolas" w:hAnsi="Consolas" w:cs="Times New Roman"/>
        </w:rPr>
        <w:t xml:space="preserve">] = </w:t>
      </w:r>
      <w:proofErr w:type="spellStart"/>
      <w:proofErr w:type="gram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 xml:space="preserve">sig1_padded, fs1); %getting a vector for </w:t>
      </w:r>
      <w:proofErr w:type="spellStart"/>
      <w:r w:rsidRPr="00AD511F">
        <w:rPr>
          <w:rFonts w:ascii="Consolas" w:hAnsi="Consolas" w:cs="Times New Roman"/>
        </w:rPr>
        <w:t>Lmax</w:t>
      </w:r>
      <w:proofErr w:type="spellEnd"/>
    </w:p>
    <w:p w14:paraId="4A0627C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6930C0B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lastRenderedPageBreak/>
        <w:t xml:space="preserve">% *******************************Converting the Padded Signals into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</w:t>
      </w:r>
    </w:p>
    <w:p w14:paraId="0E5E8BB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1_</w:t>
      </w:r>
      <w:proofErr w:type="gramStart"/>
      <w:r w:rsidRPr="00AD511F">
        <w:rPr>
          <w:rFonts w:ascii="Consolas" w:hAnsi="Consolas" w:cs="Times New Roman"/>
        </w:rPr>
        <w:t>padded,fs</w:t>
      </w:r>
      <w:proofErr w:type="gramEnd"/>
      <w:r w:rsidRPr="00AD511F">
        <w:rPr>
          <w:rFonts w:ascii="Consolas" w:hAnsi="Consolas" w:cs="Times New Roman"/>
        </w:rPr>
        <w:t>1);</w:t>
      </w:r>
    </w:p>
    <w:p w14:paraId="5C21E34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2_</w:t>
      </w:r>
      <w:proofErr w:type="gramStart"/>
      <w:r w:rsidRPr="00AD511F">
        <w:rPr>
          <w:rFonts w:ascii="Consolas" w:hAnsi="Consolas" w:cs="Times New Roman"/>
        </w:rPr>
        <w:t>padded,fs</w:t>
      </w:r>
      <w:proofErr w:type="gramEnd"/>
      <w:r w:rsidRPr="00AD511F">
        <w:rPr>
          <w:rFonts w:ascii="Consolas" w:hAnsi="Consolas" w:cs="Times New Roman"/>
        </w:rPr>
        <w:t>2);</w:t>
      </w:r>
    </w:p>
    <w:p w14:paraId="1B1852A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3_</w:t>
      </w:r>
      <w:proofErr w:type="gramStart"/>
      <w:r w:rsidRPr="00AD511F">
        <w:rPr>
          <w:rFonts w:ascii="Consolas" w:hAnsi="Consolas" w:cs="Times New Roman"/>
        </w:rPr>
        <w:t>padded,fs</w:t>
      </w:r>
      <w:proofErr w:type="gramEnd"/>
      <w:r w:rsidRPr="00AD511F">
        <w:rPr>
          <w:rFonts w:ascii="Consolas" w:hAnsi="Consolas" w:cs="Times New Roman"/>
        </w:rPr>
        <w:t>3);</w:t>
      </w:r>
    </w:p>
    <w:p w14:paraId="0F27142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sig4_</w:t>
      </w:r>
      <w:proofErr w:type="gramStart"/>
      <w:r w:rsidRPr="00AD511F">
        <w:rPr>
          <w:rFonts w:ascii="Consolas" w:hAnsi="Consolas" w:cs="Times New Roman"/>
        </w:rPr>
        <w:t>padded,fs</w:t>
      </w:r>
      <w:proofErr w:type="gramEnd"/>
      <w:r w:rsidRPr="00AD511F">
        <w:rPr>
          <w:rFonts w:ascii="Consolas" w:hAnsi="Consolas" w:cs="Times New Roman"/>
        </w:rPr>
        <w:t>4);</w:t>
      </w:r>
    </w:p>
    <w:p w14:paraId="693BF27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3BD13C6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Plotting the Padd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</w:t>
      </w:r>
    </w:p>
    <w:p w14:paraId="6506592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maxVec,LmaxVec,LmaxVec,LmaxVec,'Padded Signals');</w:t>
      </w:r>
    </w:p>
    <w:p w14:paraId="3F985B4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52F1BE2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Taking transpose so that matrices are ready for elemental multiplication********************************************************************</w:t>
      </w:r>
    </w:p>
    <w:p w14:paraId="1F17D8F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t1 = transpose([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</w:t>
      </w:r>
      <w:proofErr w:type="gramStart"/>
      <w:r w:rsidRPr="00AD511F">
        <w:rPr>
          <w:rFonts w:ascii="Consolas" w:hAnsi="Consolas" w:cs="Times New Roman"/>
        </w:rPr>
        <w:t>0,Lmax</w:t>
      </w:r>
      <w:proofErr w:type="gramEnd"/>
      <w:r w:rsidRPr="00AD511F">
        <w:rPr>
          <w:rFonts w:ascii="Consolas" w:hAnsi="Consolas" w:cs="Times New Roman"/>
        </w:rPr>
        <w:t xml:space="preserve">/fs1,Lmax) ; 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0,Lmax/fs1,Lmax)]);</w:t>
      </w:r>
    </w:p>
    <w:p w14:paraId="70EA976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t2 = transpose([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</w:t>
      </w:r>
      <w:proofErr w:type="gramStart"/>
      <w:r w:rsidRPr="00AD511F">
        <w:rPr>
          <w:rFonts w:ascii="Consolas" w:hAnsi="Consolas" w:cs="Times New Roman"/>
        </w:rPr>
        <w:t>0,Lmax</w:t>
      </w:r>
      <w:proofErr w:type="gramEnd"/>
      <w:r w:rsidRPr="00AD511F">
        <w:rPr>
          <w:rFonts w:ascii="Consolas" w:hAnsi="Consolas" w:cs="Times New Roman"/>
        </w:rPr>
        <w:t xml:space="preserve">/fs2,Lmax) ; 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0,Lmax/fs2,Lmax)]);</w:t>
      </w:r>
    </w:p>
    <w:p w14:paraId="72BF1BF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t3 = transpose([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</w:t>
      </w:r>
      <w:proofErr w:type="gramStart"/>
      <w:r w:rsidRPr="00AD511F">
        <w:rPr>
          <w:rFonts w:ascii="Consolas" w:hAnsi="Consolas" w:cs="Times New Roman"/>
        </w:rPr>
        <w:t>0,Lmax</w:t>
      </w:r>
      <w:proofErr w:type="gramEnd"/>
      <w:r w:rsidRPr="00AD511F">
        <w:rPr>
          <w:rFonts w:ascii="Consolas" w:hAnsi="Consolas" w:cs="Times New Roman"/>
        </w:rPr>
        <w:t xml:space="preserve">/fs3,Lmax) ; 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0,Lmax/fs3,Lmax)]);</w:t>
      </w:r>
    </w:p>
    <w:p w14:paraId="289FB80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t4 = transpose([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</w:t>
      </w:r>
      <w:proofErr w:type="gramStart"/>
      <w:r w:rsidRPr="00AD511F">
        <w:rPr>
          <w:rFonts w:ascii="Consolas" w:hAnsi="Consolas" w:cs="Times New Roman"/>
        </w:rPr>
        <w:t>0,Lmax</w:t>
      </w:r>
      <w:proofErr w:type="gramEnd"/>
      <w:r w:rsidRPr="00AD511F">
        <w:rPr>
          <w:rFonts w:ascii="Consolas" w:hAnsi="Consolas" w:cs="Times New Roman"/>
        </w:rPr>
        <w:t xml:space="preserve">/fs4,Lmax) ; </w:t>
      </w:r>
      <w:proofErr w:type="spellStart"/>
      <w:r w:rsidRPr="00AD511F">
        <w:rPr>
          <w:rFonts w:ascii="Consolas" w:hAnsi="Consolas" w:cs="Times New Roman"/>
        </w:rPr>
        <w:t>linspace</w:t>
      </w:r>
      <w:proofErr w:type="spellEnd"/>
      <w:r w:rsidRPr="00AD511F">
        <w:rPr>
          <w:rFonts w:ascii="Consolas" w:hAnsi="Consolas" w:cs="Times New Roman"/>
        </w:rPr>
        <w:t>(0,Lmax/fs4,Lmax)]);</w:t>
      </w:r>
    </w:p>
    <w:p w14:paraId="1262D4E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748E9A4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Modulating the Signals with cosine of assigned frequencies**********************************</w:t>
      </w:r>
    </w:p>
    <w:p w14:paraId="1DC07E8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m1 = </w:t>
      </w:r>
      <w:proofErr w:type="gramStart"/>
      <w:r w:rsidRPr="00AD511F">
        <w:rPr>
          <w:rFonts w:ascii="Consolas" w:hAnsi="Consolas" w:cs="Times New Roman"/>
        </w:rPr>
        <w:t>3000;</w:t>
      </w:r>
      <w:proofErr w:type="gramEnd"/>
    </w:p>
    <w:p w14:paraId="7CC24BC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m2 = </w:t>
      </w:r>
      <w:proofErr w:type="gramStart"/>
      <w:r w:rsidRPr="00AD511F">
        <w:rPr>
          <w:rFonts w:ascii="Consolas" w:hAnsi="Consolas" w:cs="Times New Roman"/>
        </w:rPr>
        <w:t>9000;</w:t>
      </w:r>
      <w:proofErr w:type="gramEnd"/>
    </w:p>
    <w:p w14:paraId="44E198C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m3 = </w:t>
      </w:r>
      <w:proofErr w:type="gramStart"/>
      <w:r w:rsidRPr="00AD511F">
        <w:rPr>
          <w:rFonts w:ascii="Consolas" w:hAnsi="Consolas" w:cs="Times New Roman"/>
        </w:rPr>
        <w:t>15000;</w:t>
      </w:r>
      <w:proofErr w:type="gramEnd"/>
    </w:p>
    <w:p w14:paraId="1DAF372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m4 = </w:t>
      </w:r>
      <w:proofErr w:type="gramStart"/>
      <w:r w:rsidRPr="00AD511F">
        <w:rPr>
          <w:rFonts w:ascii="Consolas" w:hAnsi="Consolas" w:cs="Times New Roman"/>
        </w:rPr>
        <w:t>21000;</w:t>
      </w:r>
      <w:proofErr w:type="gramEnd"/>
    </w:p>
    <w:p w14:paraId="65E3AEB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1 = cos(2*pi*fm1*t1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6AB3146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2 = cos(2*pi*fm2*t2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732360ED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3 = cos(2*pi*fm3*t3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2F4A614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4 = cos(2*pi*fm4*t4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5383B4E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ded1 = sig1_</w:t>
      </w:r>
      <w:proofErr w:type="gramStart"/>
      <w:r w:rsidRPr="00AD511F">
        <w:rPr>
          <w:rFonts w:ascii="Consolas" w:hAnsi="Consolas" w:cs="Times New Roman"/>
        </w:rPr>
        <w:t>padded.*</w:t>
      </w:r>
      <w:proofErr w:type="gramEnd"/>
      <w:r w:rsidRPr="00AD511F">
        <w:rPr>
          <w:rFonts w:ascii="Consolas" w:hAnsi="Consolas" w:cs="Times New Roman"/>
        </w:rPr>
        <w:t>mod1;</w:t>
      </w:r>
    </w:p>
    <w:p w14:paraId="7EBF7A9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ded2 = sig2_</w:t>
      </w:r>
      <w:proofErr w:type="gramStart"/>
      <w:r w:rsidRPr="00AD511F">
        <w:rPr>
          <w:rFonts w:ascii="Consolas" w:hAnsi="Consolas" w:cs="Times New Roman"/>
        </w:rPr>
        <w:t>padded.*</w:t>
      </w:r>
      <w:proofErr w:type="gramEnd"/>
      <w:r w:rsidRPr="00AD511F">
        <w:rPr>
          <w:rFonts w:ascii="Consolas" w:hAnsi="Consolas" w:cs="Times New Roman"/>
        </w:rPr>
        <w:t>mod2;</w:t>
      </w:r>
    </w:p>
    <w:p w14:paraId="12CE3AE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lastRenderedPageBreak/>
        <w:t>modded3 = sig3_</w:t>
      </w:r>
      <w:proofErr w:type="gramStart"/>
      <w:r w:rsidRPr="00AD511F">
        <w:rPr>
          <w:rFonts w:ascii="Consolas" w:hAnsi="Consolas" w:cs="Times New Roman"/>
        </w:rPr>
        <w:t>padded.*</w:t>
      </w:r>
      <w:proofErr w:type="gramEnd"/>
      <w:r w:rsidRPr="00AD511F">
        <w:rPr>
          <w:rFonts w:ascii="Consolas" w:hAnsi="Consolas" w:cs="Times New Roman"/>
        </w:rPr>
        <w:t>mod3;</w:t>
      </w:r>
    </w:p>
    <w:p w14:paraId="0CB5D61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modded4 = sig4_</w:t>
      </w:r>
      <w:proofErr w:type="gramStart"/>
      <w:r w:rsidRPr="00AD511F">
        <w:rPr>
          <w:rFonts w:ascii="Consolas" w:hAnsi="Consolas" w:cs="Times New Roman"/>
        </w:rPr>
        <w:t>padded.*</w:t>
      </w:r>
      <w:proofErr w:type="gramEnd"/>
      <w:r w:rsidRPr="00AD511F">
        <w:rPr>
          <w:rFonts w:ascii="Consolas" w:hAnsi="Consolas" w:cs="Times New Roman"/>
        </w:rPr>
        <w:t>mod4;</w:t>
      </w:r>
    </w:p>
    <w:p w14:paraId="36E29F4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2F050A6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Converting Modulated Signals into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</w:t>
      </w:r>
    </w:p>
    <w:p w14:paraId="6F6C362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modded</w:t>
      </w:r>
      <w:proofErr w:type="gramStart"/>
      <w:r w:rsidRPr="00AD511F">
        <w:rPr>
          <w:rFonts w:ascii="Consolas" w:hAnsi="Consolas" w:cs="Times New Roman"/>
        </w:rPr>
        <w:t>1,fs</w:t>
      </w:r>
      <w:proofErr w:type="gramEnd"/>
      <w:r w:rsidRPr="00AD511F">
        <w:rPr>
          <w:rFonts w:ascii="Consolas" w:hAnsi="Consolas" w:cs="Times New Roman"/>
        </w:rPr>
        <w:t>1);</w:t>
      </w:r>
    </w:p>
    <w:p w14:paraId="25666D3B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modded</w:t>
      </w:r>
      <w:proofErr w:type="gramStart"/>
      <w:r w:rsidRPr="00AD511F">
        <w:rPr>
          <w:rFonts w:ascii="Consolas" w:hAnsi="Consolas" w:cs="Times New Roman"/>
        </w:rPr>
        <w:t>2,fs</w:t>
      </w:r>
      <w:proofErr w:type="gramEnd"/>
      <w:r w:rsidRPr="00AD511F">
        <w:rPr>
          <w:rFonts w:ascii="Consolas" w:hAnsi="Consolas" w:cs="Times New Roman"/>
        </w:rPr>
        <w:t>2);</w:t>
      </w:r>
    </w:p>
    <w:p w14:paraId="65793C0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modded</w:t>
      </w:r>
      <w:proofErr w:type="gramStart"/>
      <w:r w:rsidRPr="00AD511F">
        <w:rPr>
          <w:rFonts w:ascii="Consolas" w:hAnsi="Consolas" w:cs="Times New Roman"/>
        </w:rPr>
        <w:t>3,fs</w:t>
      </w:r>
      <w:proofErr w:type="gramEnd"/>
      <w:r w:rsidRPr="00AD511F">
        <w:rPr>
          <w:rFonts w:ascii="Consolas" w:hAnsi="Consolas" w:cs="Times New Roman"/>
        </w:rPr>
        <w:t>3);</w:t>
      </w:r>
    </w:p>
    <w:p w14:paraId="770109A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modded</w:t>
      </w:r>
      <w:proofErr w:type="gramStart"/>
      <w:r w:rsidRPr="00AD511F">
        <w:rPr>
          <w:rFonts w:ascii="Consolas" w:hAnsi="Consolas" w:cs="Times New Roman"/>
        </w:rPr>
        <w:t>4,fs</w:t>
      </w:r>
      <w:proofErr w:type="gramEnd"/>
      <w:r w:rsidRPr="00AD511F">
        <w:rPr>
          <w:rFonts w:ascii="Consolas" w:hAnsi="Consolas" w:cs="Times New Roman"/>
        </w:rPr>
        <w:t>4);</w:t>
      </w:r>
    </w:p>
    <w:p w14:paraId="7DDCF49B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20A0D88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Plotting Modulat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</w:t>
      </w:r>
    </w:p>
    <w:p w14:paraId="559F23A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1,L2,L3,L4,'Modulated Signals');</w:t>
      </w:r>
    </w:p>
    <w:p w14:paraId="5528C15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178E45D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Adding then Converting and Plotting the Modulat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</w:t>
      </w:r>
    </w:p>
    <w:p w14:paraId="4819AF5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added = modded1 + modded2 + modded3 + </w:t>
      </w:r>
      <w:proofErr w:type="gramStart"/>
      <w:r w:rsidRPr="00AD511F">
        <w:rPr>
          <w:rFonts w:ascii="Consolas" w:hAnsi="Consolas" w:cs="Times New Roman"/>
        </w:rPr>
        <w:t>modded4;</w:t>
      </w:r>
      <w:proofErr w:type="gramEnd"/>
    </w:p>
    <w:p w14:paraId="1C68172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sig_addedfreq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</w:t>
      </w:r>
      <w:proofErr w:type="gramStart"/>
      <w:r w:rsidRPr="00AD511F">
        <w:rPr>
          <w:rFonts w:ascii="Consolas" w:hAnsi="Consolas" w:cs="Times New Roman"/>
        </w:rPr>
        <w:t>added,fs</w:t>
      </w:r>
      <w:proofErr w:type="gramEnd"/>
      <w:r w:rsidRPr="00AD511F">
        <w:rPr>
          <w:rFonts w:ascii="Consolas" w:hAnsi="Consolas" w:cs="Times New Roman"/>
        </w:rPr>
        <w:t>1);</w:t>
      </w:r>
    </w:p>
    <w:p w14:paraId="604C699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figure;</w:t>
      </w:r>
      <w:proofErr w:type="gramEnd"/>
    </w:p>
    <w:p w14:paraId="6E7B917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(</w:t>
      </w:r>
      <w:proofErr w:type="spellStart"/>
      <w:proofErr w:type="gramEnd"/>
      <w:r w:rsidRPr="00AD511F">
        <w:rPr>
          <w:rFonts w:ascii="Consolas" w:hAnsi="Consolas" w:cs="Times New Roman"/>
        </w:rPr>
        <w:t>LmaxVec,sig_addedfreq</w:t>
      </w:r>
      <w:proofErr w:type="spellEnd"/>
      <w:r w:rsidRPr="00AD511F">
        <w:rPr>
          <w:rFonts w:ascii="Consolas" w:hAnsi="Consolas" w:cs="Times New Roman"/>
        </w:rPr>
        <w:t>);</w:t>
      </w:r>
    </w:p>
    <w:p w14:paraId="158819E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title(</w:t>
      </w:r>
      <w:proofErr w:type="gramEnd"/>
      <w:r w:rsidRPr="00AD511F">
        <w:rPr>
          <w:rFonts w:ascii="Consolas" w:hAnsi="Consolas" w:cs="Times New Roman"/>
        </w:rPr>
        <w:t>'Added Signals');</w:t>
      </w:r>
    </w:p>
    <w:p w14:paraId="2156C26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186CE38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Calling Band-Pass filter functions*******************************</w:t>
      </w:r>
    </w:p>
    <w:p w14:paraId="246274E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BPF1 = filter3(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702BDC9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BPF2 = filter4(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5DB9A34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BPF3 = filter5(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35B9DDB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BPF4 = filter6(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367AB5A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1C97A62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*Filtering the Summed Signal through Band-Pass filter********************************************</w:t>
      </w:r>
    </w:p>
    <w:p w14:paraId="00CE01E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added_filtered1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BPF1,added);</w:t>
      </w:r>
    </w:p>
    <w:p w14:paraId="7A2AFB2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lastRenderedPageBreak/>
        <w:t xml:space="preserve">added_filtered2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BPF2,added);</w:t>
      </w:r>
    </w:p>
    <w:p w14:paraId="5DF25FB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added_filtered3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BPF3,added);</w:t>
      </w:r>
    </w:p>
    <w:p w14:paraId="364EAC4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added_filtered4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BPF4,added);</w:t>
      </w:r>
    </w:p>
    <w:p w14:paraId="0332D2A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</w:p>
    <w:p w14:paraId="4FC7AAA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*Converting the Filtered Signals into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**********</w:t>
      </w:r>
    </w:p>
    <w:p w14:paraId="39EBAB8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added_filtered</w:t>
      </w:r>
      <w:proofErr w:type="gramStart"/>
      <w:r w:rsidRPr="00AD511F">
        <w:rPr>
          <w:rFonts w:ascii="Consolas" w:hAnsi="Consolas" w:cs="Times New Roman"/>
        </w:rPr>
        <w:t>1,fs</w:t>
      </w:r>
      <w:proofErr w:type="gramEnd"/>
      <w:r w:rsidRPr="00AD511F">
        <w:rPr>
          <w:rFonts w:ascii="Consolas" w:hAnsi="Consolas" w:cs="Times New Roman"/>
        </w:rPr>
        <w:t>1);</w:t>
      </w:r>
    </w:p>
    <w:p w14:paraId="2120547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added_filtered</w:t>
      </w:r>
      <w:proofErr w:type="gramStart"/>
      <w:r w:rsidRPr="00AD511F">
        <w:rPr>
          <w:rFonts w:ascii="Consolas" w:hAnsi="Consolas" w:cs="Times New Roman"/>
        </w:rPr>
        <w:t>2,fs</w:t>
      </w:r>
      <w:proofErr w:type="gramEnd"/>
      <w:r w:rsidRPr="00AD511F">
        <w:rPr>
          <w:rFonts w:ascii="Consolas" w:hAnsi="Consolas" w:cs="Times New Roman"/>
        </w:rPr>
        <w:t>2);</w:t>
      </w:r>
    </w:p>
    <w:p w14:paraId="70559E8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added_filtered</w:t>
      </w:r>
      <w:proofErr w:type="gramStart"/>
      <w:r w:rsidRPr="00AD511F">
        <w:rPr>
          <w:rFonts w:ascii="Consolas" w:hAnsi="Consolas" w:cs="Times New Roman"/>
        </w:rPr>
        <w:t>3,fs</w:t>
      </w:r>
      <w:proofErr w:type="gramEnd"/>
      <w:r w:rsidRPr="00AD511F">
        <w:rPr>
          <w:rFonts w:ascii="Consolas" w:hAnsi="Consolas" w:cs="Times New Roman"/>
        </w:rPr>
        <w:t>3);</w:t>
      </w:r>
    </w:p>
    <w:p w14:paraId="1FAF11C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added_filtered</w:t>
      </w:r>
      <w:proofErr w:type="gramStart"/>
      <w:r w:rsidRPr="00AD511F">
        <w:rPr>
          <w:rFonts w:ascii="Consolas" w:hAnsi="Consolas" w:cs="Times New Roman"/>
        </w:rPr>
        <w:t>4,fs</w:t>
      </w:r>
      <w:proofErr w:type="gramEnd"/>
      <w:r w:rsidRPr="00AD511F">
        <w:rPr>
          <w:rFonts w:ascii="Consolas" w:hAnsi="Consolas" w:cs="Times New Roman"/>
        </w:rPr>
        <w:t>4);</w:t>
      </w:r>
    </w:p>
    <w:p w14:paraId="1A49173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010C8DB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*Plotting Filter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*******************</w:t>
      </w:r>
    </w:p>
    <w:p w14:paraId="59A5A58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1,L2,L3,L4,'Summed &amp; Band-passed Signals');</w:t>
      </w:r>
    </w:p>
    <w:p w14:paraId="42CC3C8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303A0DF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*Demodulating the Signals************************************************************************</w:t>
      </w:r>
    </w:p>
    <w:p w14:paraId="3E365BD3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emodded1 = added_filtered</w:t>
      </w:r>
      <w:proofErr w:type="gramStart"/>
      <w:r w:rsidRPr="00AD511F">
        <w:rPr>
          <w:rFonts w:ascii="Consolas" w:hAnsi="Consolas" w:cs="Times New Roman"/>
        </w:rPr>
        <w:t>1.*</w:t>
      </w:r>
      <w:proofErr w:type="gramEnd"/>
      <w:r w:rsidRPr="00AD511F">
        <w:rPr>
          <w:rFonts w:ascii="Consolas" w:hAnsi="Consolas" w:cs="Times New Roman"/>
        </w:rPr>
        <w:t>mod1;</w:t>
      </w:r>
    </w:p>
    <w:p w14:paraId="466D961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emodded2 = added_filtered</w:t>
      </w:r>
      <w:proofErr w:type="gramStart"/>
      <w:r w:rsidRPr="00AD511F">
        <w:rPr>
          <w:rFonts w:ascii="Consolas" w:hAnsi="Consolas" w:cs="Times New Roman"/>
        </w:rPr>
        <w:t>2.*</w:t>
      </w:r>
      <w:proofErr w:type="gramEnd"/>
      <w:r w:rsidRPr="00AD511F">
        <w:rPr>
          <w:rFonts w:ascii="Consolas" w:hAnsi="Consolas" w:cs="Times New Roman"/>
        </w:rPr>
        <w:t>mod2;</w:t>
      </w:r>
    </w:p>
    <w:p w14:paraId="7524453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emodded3 = added_filtered</w:t>
      </w:r>
      <w:proofErr w:type="gramStart"/>
      <w:r w:rsidRPr="00AD511F">
        <w:rPr>
          <w:rFonts w:ascii="Consolas" w:hAnsi="Consolas" w:cs="Times New Roman"/>
        </w:rPr>
        <w:t>3.*</w:t>
      </w:r>
      <w:proofErr w:type="gramEnd"/>
      <w:r w:rsidRPr="00AD511F">
        <w:rPr>
          <w:rFonts w:ascii="Consolas" w:hAnsi="Consolas" w:cs="Times New Roman"/>
        </w:rPr>
        <w:t>mod3;</w:t>
      </w:r>
    </w:p>
    <w:p w14:paraId="0B809D7D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emodded4 = added_filtered</w:t>
      </w:r>
      <w:proofErr w:type="gramStart"/>
      <w:r w:rsidRPr="00AD511F">
        <w:rPr>
          <w:rFonts w:ascii="Consolas" w:hAnsi="Consolas" w:cs="Times New Roman"/>
        </w:rPr>
        <w:t>4.*</w:t>
      </w:r>
      <w:proofErr w:type="gramEnd"/>
      <w:r w:rsidRPr="00AD511F">
        <w:rPr>
          <w:rFonts w:ascii="Consolas" w:hAnsi="Consolas" w:cs="Times New Roman"/>
        </w:rPr>
        <w:t>mod4;</w:t>
      </w:r>
    </w:p>
    <w:p w14:paraId="6026689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3C87AB8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*Converting the </w:t>
      </w:r>
      <w:proofErr w:type="spellStart"/>
      <w:r w:rsidRPr="00AD511F">
        <w:rPr>
          <w:rFonts w:ascii="Consolas" w:hAnsi="Consolas" w:cs="Times New Roman"/>
        </w:rPr>
        <w:t>Demodualted</w:t>
      </w:r>
      <w:proofErr w:type="spellEnd"/>
      <w:r w:rsidRPr="00AD511F">
        <w:rPr>
          <w:rFonts w:ascii="Consolas" w:hAnsi="Consolas" w:cs="Times New Roman"/>
        </w:rPr>
        <w:t xml:space="preserve">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******************</w:t>
      </w:r>
    </w:p>
    <w:p w14:paraId="3BCBE36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</w:t>
      </w:r>
      <w:proofErr w:type="gramStart"/>
      <w:r w:rsidRPr="00AD511F">
        <w:rPr>
          <w:rFonts w:ascii="Consolas" w:hAnsi="Consolas" w:cs="Times New Roman"/>
        </w:rPr>
        <w:t>1,fs</w:t>
      </w:r>
      <w:proofErr w:type="gramEnd"/>
      <w:r w:rsidRPr="00AD511F">
        <w:rPr>
          <w:rFonts w:ascii="Consolas" w:hAnsi="Consolas" w:cs="Times New Roman"/>
        </w:rPr>
        <w:t>1);</w:t>
      </w:r>
    </w:p>
    <w:p w14:paraId="17E001A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</w:t>
      </w:r>
      <w:proofErr w:type="gramStart"/>
      <w:r w:rsidRPr="00AD511F">
        <w:rPr>
          <w:rFonts w:ascii="Consolas" w:hAnsi="Consolas" w:cs="Times New Roman"/>
        </w:rPr>
        <w:t>2,fs</w:t>
      </w:r>
      <w:proofErr w:type="gramEnd"/>
      <w:r w:rsidRPr="00AD511F">
        <w:rPr>
          <w:rFonts w:ascii="Consolas" w:hAnsi="Consolas" w:cs="Times New Roman"/>
        </w:rPr>
        <w:t>2);</w:t>
      </w:r>
    </w:p>
    <w:p w14:paraId="07ACE4C0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</w:t>
      </w:r>
      <w:proofErr w:type="gramStart"/>
      <w:r w:rsidRPr="00AD511F">
        <w:rPr>
          <w:rFonts w:ascii="Consolas" w:hAnsi="Consolas" w:cs="Times New Roman"/>
        </w:rPr>
        <w:t>3,fs</w:t>
      </w:r>
      <w:proofErr w:type="gramEnd"/>
      <w:r w:rsidRPr="00AD511F">
        <w:rPr>
          <w:rFonts w:ascii="Consolas" w:hAnsi="Consolas" w:cs="Times New Roman"/>
        </w:rPr>
        <w:t>3);</w:t>
      </w:r>
    </w:p>
    <w:p w14:paraId="0ED0553F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</w:t>
      </w:r>
      <w:proofErr w:type="gramStart"/>
      <w:r w:rsidRPr="00AD511F">
        <w:rPr>
          <w:rFonts w:ascii="Consolas" w:hAnsi="Consolas" w:cs="Times New Roman"/>
        </w:rPr>
        <w:t>4,fs</w:t>
      </w:r>
      <w:proofErr w:type="gramEnd"/>
      <w:r w:rsidRPr="00AD511F">
        <w:rPr>
          <w:rFonts w:ascii="Consolas" w:hAnsi="Consolas" w:cs="Times New Roman"/>
        </w:rPr>
        <w:t>4);</w:t>
      </w:r>
    </w:p>
    <w:p w14:paraId="69630DE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181943B7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*Plotting Demodulat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**************************</w:t>
      </w:r>
    </w:p>
    <w:p w14:paraId="1C47936E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lastRenderedPageBreak/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1,L2,L3,L4,'Demodulated Signals');</w:t>
      </w:r>
    </w:p>
    <w:p w14:paraId="00EFB58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071402B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*Filtering the Demodulated Signals through low pass filter*************************************************</w:t>
      </w:r>
    </w:p>
    <w:p w14:paraId="25B8037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moddedf1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 demodded1);</w:t>
      </w:r>
    </w:p>
    <w:p w14:paraId="1F68BB71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moddedf2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 demodded2);</w:t>
      </w:r>
    </w:p>
    <w:p w14:paraId="0FEB8E6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moddedf3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 demodded3);</w:t>
      </w:r>
    </w:p>
    <w:p w14:paraId="5AC36F15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moddedf4 = </w:t>
      </w:r>
      <w:proofErr w:type="gramStart"/>
      <w:r w:rsidRPr="00AD511F">
        <w:rPr>
          <w:rFonts w:ascii="Consolas" w:hAnsi="Consolas" w:cs="Times New Roman"/>
        </w:rPr>
        <w:t>filter(</w:t>
      </w:r>
      <w:proofErr w:type="gramEnd"/>
      <w:r w:rsidRPr="00AD511F">
        <w:rPr>
          <w:rFonts w:ascii="Consolas" w:hAnsi="Consolas" w:cs="Times New Roman"/>
        </w:rPr>
        <w:t>LPF, demodded4);</w:t>
      </w:r>
    </w:p>
    <w:p w14:paraId="1689506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2CDE8AC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*Converting Filtered Signals into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************************</w:t>
      </w:r>
    </w:p>
    <w:p w14:paraId="707F1529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1_freq, L1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f</w:t>
      </w:r>
      <w:proofErr w:type="gramStart"/>
      <w:r w:rsidRPr="00AD511F">
        <w:rPr>
          <w:rFonts w:ascii="Consolas" w:hAnsi="Consolas" w:cs="Times New Roman"/>
        </w:rPr>
        <w:t>1,fs</w:t>
      </w:r>
      <w:proofErr w:type="gramEnd"/>
      <w:r w:rsidRPr="00AD511F">
        <w:rPr>
          <w:rFonts w:ascii="Consolas" w:hAnsi="Consolas" w:cs="Times New Roman"/>
        </w:rPr>
        <w:t>1);</w:t>
      </w:r>
    </w:p>
    <w:p w14:paraId="565BC56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2_freq, L2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f</w:t>
      </w:r>
      <w:proofErr w:type="gramStart"/>
      <w:r w:rsidRPr="00AD511F">
        <w:rPr>
          <w:rFonts w:ascii="Consolas" w:hAnsi="Consolas" w:cs="Times New Roman"/>
        </w:rPr>
        <w:t>2,fs</w:t>
      </w:r>
      <w:proofErr w:type="gramEnd"/>
      <w:r w:rsidRPr="00AD511F">
        <w:rPr>
          <w:rFonts w:ascii="Consolas" w:hAnsi="Consolas" w:cs="Times New Roman"/>
        </w:rPr>
        <w:t>2);</w:t>
      </w:r>
    </w:p>
    <w:p w14:paraId="19B1A01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3_freq, L3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f</w:t>
      </w:r>
      <w:proofErr w:type="gramStart"/>
      <w:r w:rsidRPr="00AD511F">
        <w:rPr>
          <w:rFonts w:ascii="Consolas" w:hAnsi="Consolas" w:cs="Times New Roman"/>
        </w:rPr>
        <w:t>3,fs</w:t>
      </w:r>
      <w:proofErr w:type="gramEnd"/>
      <w:r w:rsidRPr="00AD511F">
        <w:rPr>
          <w:rFonts w:ascii="Consolas" w:hAnsi="Consolas" w:cs="Times New Roman"/>
        </w:rPr>
        <w:t>3);</w:t>
      </w:r>
    </w:p>
    <w:p w14:paraId="4E56923A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sig4_freq, L4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demoddedf</w:t>
      </w:r>
      <w:proofErr w:type="gramStart"/>
      <w:r w:rsidRPr="00AD511F">
        <w:rPr>
          <w:rFonts w:ascii="Consolas" w:hAnsi="Consolas" w:cs="Times New Roman"/>
        </w:rPr>
        <w:t>4,fs</w:t>
      </w:r>
      <w:proofErr w:type="gramEnd"/>
      <w:r w:rsidRPr="00AD511F">
        <w:rPr>
          <w:rFonts w:ascii="Consolas" w:hAnsi="Consolas" w:cs="Times New Roman"/>
        </w:rPr>
        <w:t>4);</w:t>
      </w:r>
    </w:p>
    <w:p w14:paraId="6A34A40B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0086263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********************************Plotting the Filtered Signals in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************************************************************</w:t>
      </w:r>
    </w:p>
    <w:p w14:paraId="35740ABB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plotSignals(</w:t>
      </w:r>
      <w:proofErr w:type="gramEnd"/>
      <w:r w:rsidRPr="00AD511F">
        <w:rPr>
          <w:rFonts w:ascii="Consolas" w:hAnsi="Consolas" w:cs="Times New Roman"/>
        </w:rPr>
        <w:t>sig1_freq,sig2_freq,sig3_freq,sig4_freq,L1,L2,L3,L4,'Retrieved Signals');</w:t>
      </w:r>
    </w:p>
    <w:p w14:paraId="3FCC751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</w:p>
    <w:p w14:paraId="21B59BEC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********************************Playing the Finally Retrieved Audios*********************************************************************</w:t>
      </w:r>
    </w:p>
    <w:p w14:paraId="4F2B8406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audiowrite('C:\Users\ALTAMASH.2712080\Desktop\abc\amurRegen.m4a</w:t>
      </w:r>
      <w:proofErr w:type="gramStart"/>
      <w:r w:rsidRPr="00AD511F">
        <w:rPr>
          <w:rFonts w:ascii="Consolas" w:hAnsi="Consolas" w:cs="Times New Roman"/>
        </w:rPr>
        <w:t>',demoddedf</w:t>
      </w:r>
      <w:proofErr w:type="gramEnd"/>
      <w:r w:rsidRPr="00AD511F">
        <w:rPr>
          <w:rFonts w:ascii="Consolas" w:hAnsi="Consolas" w:cs="Times New Roman"/>
        </w:rPr>
        <w:t>1,fs1);</w:t>
      </w:r>
    </w:p>
    <w:p w14:paraId="5374CB78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audiowrite('C:\Users\ALTAMASH.2712080\Desktop\abc\sannanRegen.mp4</w:t>
      </w:r>
      <w:proofErr w:type="gramStart"/>
      <w:r w:rsidRPr="00AD511F">
        <w:rPr>
          <w:rFonts w:ascii="Consolas" w:hAnsi="Consolas" w:cs="Times New Roman"/>
        </w:rPr>
        <w:t>',demoddedf</w:t>
      </w:r>
      <w:proofErr w:type="gramEnd"/>
      <w:r w:rsidRPr="00AD511F">
        <w:rPr>
          <w:rFonts w:ascii="Consolas" w:hAnsi="Consolas" w:cs="Times New Roman"/>
        </w:rPr>
        <w:t>2,fs2);</w:t>
      </w:r>
    </w:p>
    <w:p w14:paraId="42AEAD02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audiowrite('C:\Users\ALTAMASH.2712080\Desktop\abc\junaidRegen.m4a</w:t>
      </w:r>
      <w:proofErr w:type="gramStart"/>
      <w:r w:rsidRPr="00AD511F">
        <w:rPr>
          <w:rFonts w:ascii="Consolas" w:hAnsi="Consolas" w:cs="Times New Roman"/>
        </w:rPr>
        <w:t>',demoddedf</w:t>
      </w:r>
      <w:proofErr w:type="gramEnd"/>
      <w:r w:rsidRPr="00AD511F">
        <w:rPr>
          <w:rFonts w:ascii="Consolas" w:hAnsi="Consolas" w:cs="Times New Roman"/>
        </w:rPr>
        <w:t>3,fs3);</w:t>
      </w:r>
    </w:p>
    <w:p w14:paraId="42300D94" w14:textId="77777777" w:rsidR="00AD511F" w:rsidRPr="00AD511F" w:rsidRDefault="00AD511F" w:rsidP="00AD51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audiowrite('C:\Users\ALTAMASH.2712080\Desktop\abc\faiezRegen.m4a</w:t>
      </w:r>
      <w:proofErr w:type="gramStart"/>
      <w:r w:rsidRPr="00AD511F">
        <w:rPr>
          <w:rFonts w:ascii="Consolas" w:hAnsi="Consolas" w:cs="Times New Roman"/>
        </w:rPr>
        <w:t>',demoddedf</w:t>
      </w:r>
      <w:proofErr w:type="gramEnd"/>
      <w:r w:rsidRPr="00AD511F">
        <w:rPr>
          <w:rFonts w:ascii="Consolas" w:hAnsi="Consolas" w:cs="Times New Roman"/>
        </w:rPr>
        <w:t>4,fs4);</w:t>
      </w:r>
    </w:p>
    <w:p w14:paraId="4885B72A" w14:textId="77777777" w:rsidR="00AD511F" w:rsidRPr="00AD511F" w:rsidRDefault="00AD511F" w:rsidP="00AD511F">
      <w:pPr>
        <w:spacing w:line="360" w:lineRule="auto"/>
        <w:jc w:val="center"/>
        <w:rPr>
          <w:rFonts w:ascii="Consolas" w:hAnsi="Consolas" w:cs="Times New Roman"/>
        </w:rPr>
      </w:pPr>
    </w:p>
    <w:p w14:paraId="7E52D54C" w14:textId="13C2FE6E" w:rsidR="00AD511F" w:rsidRDefault="00AD511F" w:rsidP="00AD511F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lastRenderedPageBreak/>
        <w:t>Supplementary Functions:</w:t>
      </w:r>
    </w:p>
    <w:p w14:paraId="3AA76E18" w14:textId="4D1C931F" w:rsid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proofErr w:type="spellStart"/>
      <w:r>
        <w:rPr>
          <w:rFonts w:ascii="Times New Roman" w:hAnsi="Times New Roman" w:cs="Times New Roman"/>
          <w:sz w:val="32"/>
          <w:szCs w:val="32"/>
          <w:u w:val="single"/>
        </w:rPr>
        <w:t>freqDom</w:t>
      </w:r>
      <w:proofErr w:type="spellEnd"/>
    </w:p>
    <w:p w14:paraId="4801D6C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This function converts time domain signals into </w:t>
      </w:r>
      <w:proofErr w:type="spellStart"/>
      <w:r w:rsidRPr="00AD511F">
        <w:rPr>
          <w:rFonts w:ascii="Consolas" w:hAnsi="Consolas" w:cs="Times New Roman"/>
        </w:rPr>
        <w:t>freq</w:t>
      </w:r>
      <w:proofErr w:type="spellEnd"/>
      <w:r w:rsidRPr="00AD511F">
        <w:rPr>
          <w:rFonts w:ascii="Consolas" w:hAnsi="Consolas" w:cs="Times New Roman"/>
        </w:rPr>
        <w:t xml:space="preserve"> domain signals</w:t>
      </w:r>
    </w:p>
    <w:p w14:paraId="099A49F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7F1389B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2B9782F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function [</w:t>
      </w:r>
      <w:proofErr w:type="spellStart"/>
      <w:proofErr w:type="gramStart"/>
      <w:r w:rsidRPr="00AD511F">
        <w:rPr>
          <w:rFonts w:ascii="Consolas" w:hAnsi="Consolas" w:cs="Times New Roman"/>
        </w:rPr>
        <w:t>y,n</w:t>
      </w:r>
      <w:proofErr w:type="spellEnd"/>
      <w:proofErr w:type="gramEnd"/>
      <w:r w:rsidRPr="00AD511F">
        <w:rPr>
          <w:rFonts w:ascii="Consolas" w:hAnsi="Consolas" w:cs="Times New Roman"/>
        </w:rPr>
        <w:t xml:space="preserve">] = </w:t>
      </w:r>
      <w:proofErr w:type="spellStart"/>
      <w:r w:rsidRPr="00AD511F">
        <w:rPr>
          <w:rFonts w:ascii="Consolas" w:hAnsi="Consolas" w:cs="Times New Roman"/>
        </w:rPr>
        <w:t>freqDom</w:t>
      </w:r>
      <w:proofErr w:type="spellEnd"/>
      <w:r w:rsidRPr="00AD511F">
        <w:rPr>
          <w:rFonts w:ascii="Consolas" w:hAnsi="Consolas" w:cs="Times New Roman"/>
        </w:rPr>
        <w:t>(</w:t>
      </w:r>
      <w:proofErr w:type="spellStart"/>
      <w:r w:rsidRPr="00AD511F">
        <w:rPr>
          <w:rFonts w:ascii="Consolas" w:hAnsi="Consolas" w:cs="Times New Roman"/>
        </w:rPr>
        <w:t>sig,fs</w:t>
      </w:r>
      <w:proofErr w:type="spellEnd"/>
      <w:r w:rsidRPr="00AD511F">
        <w:rPr>
          <w:rFonts w:ascii="Consolas" w:hAnsi="Consolas" w:cs="Times New Roman"/>
        </w:rPr>
        <w:t>)</w:t>
      </w:r>
    </w:p>
    <w:p w14:paraId="6E88ABE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L = length(sig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0C388DA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y = </w:t>
      </w:r>
      <w:proofErr w:type="spellStart"/>
      <w:r w:rsidRPr="00AD511F">
        <w:rPr>
          <w:rFonts w:ascii="Consolas" w:hAnsi="Consolas" w:cs="Times New Roman"/>
        </w:rPr>
        <w:t>fft</w:t>
      </w:r>
      <w:proofErr w:type="spellEnd"/>
      <w:r w:rsidRPr="00AD511F">
        <w:rPr>
          <w:rFonts w:ascii="Consolas" w:hAnsi="Consolas" w:cs="Times New Roman"/>
        </w:rPr>
        <w:t>(</w:t>
      </w:r>
      <w:proofErr w:type="spellStart"/>
      <w:proofErr w:type="gramStart"/>
      <w:r w:rsidRPr="00AD511F">
        <w:rPr>
          <w:rFonts w:ascii="Consolas" w:hAnsi="Consolas" w:cs="Times New Roman"/>
        </w:rPr>
        <w:t>sig,L</w:t>
      </w:r>
      <w:proofErr w:type="spellEnd"/>
      <w:proofErr w:type="gramEnd"/>
      <w:r w:rsidRPr="00AD511F">
        <w:rPr>
          <w:rFonts w:ascii="Consolas" w:hAnsi="Consolas" w:cs="Times New Roman"/>
        </w:rPr>
        <w:t>);</w:t>
      </w:r>
    </w:p>
    <w:p w14:paraId="709ED82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y = </w:t>
      </w:r>
      <w:proofErr w:type="spellStart"/>
      <w:r w:rsidRPr="00AD511F">
        <w:rPr>
          <w:rFonts w:ascii="Consolas" w:hAnsi="Consolas" w:cs="Times New Roman"/>
        </w:rPr>
        <w:t>fftshift</w:t>
      </w:r>
      <w:proofErr w:type="spellEnd"/>
      <w:r w:rsidRPr="00AD511F">
        <w:rPr>
          <w:rFonts w:ascii="Consolas" w:hAnsi="Consolas" w:cs="Times New Roman"/>
        </w:rPr>
        <w:t>(y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18D7D2A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n = ((-L/</w:t>
      </w:r>
      <w:proofErr w:type="gramStart"/>
      <w:r w:rsidRPr="00AD511F">
        <w:rPr>
          <w:rFonts w:ascii="Consolas" w:hAnsi="Consolas" w:cs="Times New Roman"/>
        </w:rPr>
        <w:t>2:L</w:t>
      </w:r>
      <w:proofErr w:type="gramEnd"/>
      <w:r w:rsidRPr="00AD511F">
        <w:rPr>
          <w:rFonts w:ascii="Consolas" w:hAnsi="Consolas" w:cs="Times New Roman"/>
        </w:rPr>
        <w:t>/2-1)*(fs/L));</w:t>
      </w:r>
    </w:p>
    <w:p w14:paraId="4CD09C46" w14:textId="2AB9DD70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end</w:t>
      </w:r>
    </w:p>
    <w:p w14:paraId="7A081759" w14:textId="2643E3F0" w:rsidR="00AD511F" w:rsidRDefault="00AD511F" w:rsidP="00AD511F">
      <w:pPr>
        <w:spacing w:line="360" w:lineRule="auto"/>
        <w:jc w:val="center"/>
        <w:rPr>
          <w:rFonts w:ascii="Consolas" w:hAnsi="Consolas" w:cs="Times New Roman"/>
        </w:rPr>
      </w:pPr>
    </w:p>
    <w:p w14:paraId="4077D471" w14:textId="1A34B624" w:rsid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proofErr w:type="spellStart"/>
      <w:r>
        <w:rPr>
          <w:rFonts w:ascii="Times New Roman" w:hAnsi="Times New Roman" w:cs="Times New Roman"/>
          <w:sz w:val="32"/>
          <w:szCs w:val="32"/>
          <w:u w:val="single"/>
        </w:rPr>
        <w:t>plotSignals</w:t>
      </w:r>
      <w:proofErr w:type="spellEnd"/>
    </w:p>
    <w:p w14:paraId="2E7948EC" w14:textId="373E7BC6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[] = </w:t>
      </w:r>
      <w:proofErr w:type="spellStart"/>
      <w:r w:rsidRPr="00AD511F">
        <w:rPr>
          <w:rFonts w:ascii="Consolas" w:hAnsi="Consolas" w:cs="Times New Roman"/>
        </w:rPr>
        <w:t>plotSignals</w:t>
      </w:r>
      <w:proofErr w:type="spellEnd"/>
      <w:r w:rsidRPr="00AD511F">
        <w:rPr>
          <w:rFonts w:ascii="Consolas" w:hAnsi="Consolas" w:cs="Times New Roman"/>
        </w:rPr>
        <w:t>(y</w:t>
      </w:r>
      <w:proofErr w:type="gramStart"/>
      <w:r w:rsidRPr="00AD511F">
        <w:rPr>
          <w:rFonts w:ascii="Consolas" w:hAnsi="Consolas" w:cs="Times New Roman"/>
        </w:rPr>
        <w:t>1,y</w:t>
      </w:r>
      <w:proofErr w:type="gramEnd"/>
      <w:r w:rsidRPr="00AD511F">
        <w:rPr>
          <w:rFonts w:ascii="Consolas" w:hAnsi="Consolas" w:cs="Times New Roman"/>
        </w:rPr>
        <w:t>2,y3,y4,L1,L2,L3,L4,titleStr)</w:t>
      </w:r>
    </w:p>
    <w:p w14:paraId="7DEF644A" w14:textId="2D13AC89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figure;</w:t>
      </w:r>
      <w:proofErr w:type="gramEnd"/>
    </w:p>
    <w:p w14:paraId="63E773ED" w14:textId="4BEFE5BC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subplot(</w:t>
      </w:r>
      <w:proofErr w:type="gramEnd"/>
      <w:r w:rsidRPr="00AD511F">
        <w:rPr>
          <w:rFonts w:ascii="Consolas" w:hAnsi="Consolas" w:cs="Times New Roman"/>
        </w:rPr>
        <w:t>411);</w:t>
      </w:r>
    </w:p>
    <w:p w14:paraId="41572D7B" w14:textId="53DC53C3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plot(L</w:t>
      </w:r>
      <w:proofErr w:type="gramStart"/>
      <w:r w:rsidRPr="00AD511F">
        <w:rPr>
          <w:rFonts w:ascii="Consolas" w:hAnsi="Consolas" w:cs="Times New Roman"/>
        </w:rPr>
        <w:t>1,y</w:t>
      </w:r>
      <w:proofErr w:type="gramEnd"/>
      <w:r w:rsidRPr="00AD511F">
        <w:rPr>
          <w:rFonts w:ascii="Consolas" w:hAnsi="Consolas" w:cs="Times New Roman"/>
        </w:rPr>
        <w:t>1);</w:t>
      </w:r>
    </w:p>
    <w:p w14:paraId="48788E1E" w14:textId="662800D4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title(</w:t>
      </w:r>
      <w:proofErr w:type="spellStart"/>
      <w:r w:rsidRPr="00AD511F">
        <w:rPr>
          <w:rFonts w:ascii="Consolas" w:hAnsi="Consolas" w:cs="Times New Roman"/>
        </w:rPr>
        <w:t>titleStr</w:t>
      </w:r>
      <w:proofErr w:type="spellEnd"/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53F0E4D9" w14:textId="64095672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subplot(</w:t>
      </w:r>
      <w:proofErr w:type="gramEnd"/>
      <w:r w:rsidRPr="00AD511F">
        <w:rPr>
          <w:rFonts w:ascii="Consolas" w:hAnsi="Consolas" w:cs="Times New Roman"/>
        </w:rPr>
        <w:t>412);</w:t>
      </w:r>
    </w:p>
    <w:p w14:paraId="5B882B67" w14:textId="40AD802E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plot(L</w:t>
      </w:r>
      <w:proofErr w:type="gramStart"/>
      <w:r w:rsidRPr="00AD511F">
        <w:rPr>
          <w:rFonts w:ascii="Consolas" w:hAnsi="Consolas" w:cs="Times New Roman"/>
        </w:rPr>
        <w:t>2,y</w:t>
      </w:r>
      <w:proofErr w:type="gramEnd"/>
      <w:r w:rsidRPr="00AD511F">
        <w:rPr>
          <w:rFonts w:ascii="Consolas" w:hAnsi="Consolas" w:cs="Times New Roman"/>
        </w:rPr>
        <w:t>2);</w:t>
      </w:r>
    </w:p>
    <w:p w14:paraId="11F5EEB4" w14:textId="158045DC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subplot(</w:t>
      </w:r>
      <w:proofErr w:type="gramEnd"/>
      <w:r w:rsidRPr="00AD511F">
        <w:rPr>
          <w:rFonts w:ascii="Consolas" w:hAnsi="Consolas" w:cs="Times New Roman"/>
        </w:rPr>
        <w:t>413);</w:t>
      </w:r>
    </w:p>
    <w:p w14:paraId="22D33287" w14:textId="27687CBB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plot(L</w:t>
      </w:r>
      <w:proofErr w:type="gramStart"/>
      <w:r w:rsidRPr="00AD511F">
        <w:rPr>
          <w:rFonts w:ascii="Consolas" w:hAnsi="Consolas" w:cs="Times New Roman"/>
        </w:rPr>
        <w:t>3,y</w:t>
      </w:r>
      <w:proofErr w:type="gramEnd"/>
      <w:r w:rsidRPr="00AD511F">
        <w:rPr>
          <w:rFonts w:ascii="Consolas" w:hAnsi="Consolas" w:cs="Times New Roman"/>
        </w:rPr>
        <w:t>3);</w:t>
      </w:r>
    </w:p>
    <w:p w14:paraId="1B46354B" w14:textId="3DB9C51B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subplot(</w:t>
      </w:r>
      <w:proofErr w:type="gramEnd"/>
      <w:r w:rsidRPr="00AD511F">
        <w:rPr>
          <w:rFonts w:ascii="Consolas" w:hAnsi="Consolas" w:cs="Times New Roman"/>
        </w:rPr>
        <w:t>414);</w:t>
      </w:r>
    </w:p>
    <w:p w14:paraId="4DD1D450" w14:textId="30CD5A25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plot(L</w:t>
      </w:r>
      <w:proofErr w:type="gramStart"/>
      <w:r w:rsidRPr="00AD511F">
        <w:rPr>
          <w:rFonts w:ascii="Consolas" w:hAnsi="Consolas" w:cs="Times New Roman"/>
        </w:rPr>
        <w:t>4,y</w:t>
      </w:r>
      <w:proofErr w:type="gramEnd"/>
      <w:r w:rsidRPr="00AD511F">
        <w:rPr>
          <w:rFonts w:ascii="Consolas" w:hAnsi="Consolas" w:cs="Times New Roman"/>
        </w:rPr>
        <w:t>4);</w:t>
      </w:r>
    </w:p>
    <w:p w14:paraId="733C4FCD" w14:textId="05CAEC24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Consolas" w:hAnsi="Consolas" w:cs="Times New Roman"/>
        </w:rPr>
        <w:t>end</w:t>
      </w:r>
    </w:p>
    <w:p w14:paraId="5C1CA458" w14:textId="51D9A11B" w:rsidR="00AD511F" w:rsidRDefault="00AD511F" w:rsidP="00AD511F">
      <w:pPr>
        <w:spacing w:line="360" w:lineRule="auto"/>
        <w:rPr>
          <w:rFonts w:ascii="Consolas" w:hAnsi="Consolas" w:cs="Times New Roman"/>
        </w:rPr>
      </w:pPr>
    </w:p>
    <w:p w14:paraId="5643890C" w14:textId="60E03CD4" w:rsidR="00AD511F" w:rsidRP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filter1</w:t>
      </w:r>
    </w:p>
    <w:p w14:paraId="41827D7F" w14:textId="7E3F0132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</w:t>
      </w: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filter1</w:t>
      </w:r>
    </w:p>
    <w:p w14:paraId="461547A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FILTER1 Returns a discrete-time filter object.</w:t>
      </w:r>
    </w:p>
    <w:p w14:paraId="396BB02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7352C9F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MATLAB Code</w:t>
      </w:r>
    </w:p>
    <w:p w14:paraId="4A1B399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lastRenderedPageBreak/>
        <w:t>% Generated by MATLAB(R) 9.2 and the DSP System Toolbox 9.4.</w:t>
      </w:r>
    </w:p>
    <w:p w14:paraId="117C169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Generated </w:t>
      </w:r>
      <w:proofErr w:type="gramStart"/>
      <w:r w:rsidRPr="00AD511F">
        <w:rPr>
          <w:rFonts w:ascii="Consolas" w:hAnsi="Consolas" w:cs="Times New Roman"/>
        </w:rPr>
        <w:t>on:</w:t>
      </w:r>
      <w:proofErr w:type="gramEnd"/>
      <w:r w:rsidRPr="00AD511F">
        <w:rPr>
          <w:rFonts w:ascii="Consolas" w:hAnsi="Consolas" w:cs="Times New Roman"/>
        </w:rPr>
        <w:t xml:space="preserve"> 20-May-2021 20:51:26</w:t>
      </w:r>
    </w:p>
    <w:p w14:paraId="607A769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552373D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  <w:proofErr w:type="spellStart"/>
      <w:r w:rsidRPr="00AD511F">
        <w:rPr>
          <w:rFonts w:ascii="Consolas" w:hAnsi="Consolas" w:cs="Times New Roman"/>
        </w:rPr>
        <w:t>Equiripple</w:t>
      </w:r>
      <w:proofErr w:type="spellEnd"/>
      <w:r w:rsidRPr="00AD511F">
        <w:rPr>
          <w:rFonts w:ascii="Consolas" w:hAnsi="Consolas" w:cs="Times New Roman"/>
        </w:rPr>
        <w:t xml:space="preserve"> Lowpass filter designed using the FIRPM function.</w:t>
      </w:r>
    </w:p>
    <w:p w14:paraId="4C20C14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1FA45C8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All frequency values are in Hz.</w:t>
      </w:r>
    </w:p>
    <w:p w14:paraId="7F7F3BD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 = </w:t>
      </w:r>
      <w:proofErr w:type="gramStart"/>
      <w:r w:rsidRPr="00AD511F">
        <w:rPr>
          <w:rFonts w:ascii="Consolas" w:hAnsi="Consolas" w:cs="Times New Roman"/>
        </w:rPr>
        <w:t>48000;  %</w:t>
      </w:r>
      <w:proofErr w:type="gramEnd"/>
      <w:r w:rsidRPr="00AD511F">
        <w:rPr>
          <w:rFonts w:ascii="Consolas" w:hAnsi="Consolas" w:cs="Times New Roman"/>
        </w:rPr>
        <w:t xml:space="preserve"> Sampling Frequency</w:t>
      </w:r>
    </w:p>
    <w:p w14:paraId="4F270D1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282E9D9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N     = </w:t>
      </w:r>
      <w:proofErr w:type="gramStart"/>
      <w:r w:rsidRPr="00AD511F">
        <w:rPr>
          <w:rFonts w:ascii="Consolas" w:hAnsi="Consolas" w:cs="Times New Roman"/>
        </w:rPr>
        <w:t xml:space="preserve">10;   </w:t>
      </w:r>
      <w:proofErr w:type="gramEnd"/>
      <w:r w:rsidRPr="00AD511F">
        <w:rPr>
          <w:rFonts w:ascii="Consolas" w:hAnsi="Consolas" w:cs="Times New Roman"/>
        </w:rPr>
        <w:t xml:space="preserve"> % Order</w:t>
      </w:r>
    </w:p>
    <w:p w14:paraId="1F60D9C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Fpass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 xml:space="preserve">0;   </w:t>
      </w:r>
      <w:proofErr w:type="gramEnd"/>
      <w:r w:rsidRPr="00AD511F">
        <w:rPr>
          <w:rFonts w:ascii="Consolas" w:hAnsi="Consolas" w:cs="Times New Roman"/>
        </w:rPr>
        <w:t xml:space="preserve">  % Passband Frequency</w:t>
      </w:r>
    </w:p>
    <w:p w14:paraId="618FE0B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Fstop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>3000;  %</w:t>
      </w:r>
      <w:proofErr w:type="gramEnd"/>
      <w:r w:rsidRPr="00AD511F">
        <w:rPr>
          <w:rFonts w:ascii="Consolas" w:hAnsi="Consolas" w:cs="Times New Roman"/>
        </w:rPr>
        <w:t xml:space="preserve"> Stopband Frequency</w:t>
      </w:r>
    </w:p>
    <w:p w14:paraId="67ADA20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Wpass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 xml:space="preserve">1;   </w:t>
      </w:r>
      <w:proofErr w:type="gramEnd"/>
      <w:r w:rsidRPr="00AD511F">
        <w:rPr>
          <w:rFonts w:ascii="Consolas" w:hAnsi="Consolas" w:cs="Times New Roman"/>
        </w:rPr>
        <w:t xml:space="preserve">  % Passband Weight</w:t>
      </w:r>
    </w:p>
    <w:p w14:paraId="0B2CD70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Wstop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 xml:space="preserve">1;   </w:t>
      </w:r>
      <w:proofErr w:type="gramEnd"/>
      <w:r w:rsidRPr="00AD511F">
        <w:rPr>
          <w:rFonts w:ascii="Consolas" w:hAnsi="Consolas" w:cs="Times New Roman"/>
        </w:rPr>
        <w:t xml:space="preserve">  % Stopband Weight</w:t>
      </w:r>
    </w:p>
    <w:p w14:paraId="524313F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dens  =</w:t>
      </w:r>
      <w:proofErr w:type="gramEnd"/>
      <w:r w:rsidRPr="00AD511F">
        <w:rPr>
          <w:rFonts w:ascii="Consolas" w:hAnsi="Consolas" w:cs="Times New Roman"/>
        </w:rPr>
        <w:t xml:space="preserve"> 20;    % Density Factor</w:t>
      </w:r>
    </w:p>
    <w:p w14:paraId="7262E44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56DCF61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coefficients using the FIRPM function.</w:t>
      </w:r>
    </w:p>
    <w:p w14:paraId="75DA09C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b  =</w:t>
      </w:r>
      <w:proofErr w:type="gram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irpm</w:t>
      </w:r>
      <w:proofErr w:type="spellEnd"/>
      <w:r w:rsidRPr="00AD511F">
        <w:rPr>
          <w:rFonts w:ascii="Consolas" w:hAnsi="Consolas" w:cs="Times New Roman"/>
        </w:rPr>
        <w:t xml:space="preserve">(N, [0 </w:t>
      </w:r>
      <w:proofErr w:type="spellStart"/>
      <w:r w:rsidRPr="00AD511F">
        <w:rPr>
          <w:rFonts w:ascii="Consolas" w:hAnsi="Consolas" w:cs="Times New Roman"/>
        </w:rPr>
        <w:t>Fpass</w:t>
      </w:r>
      <w:proofErr w:type="spell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stop</w:t>
      </w:r>
      <w:proofErr w:type="spellEnd"/>
      <w:r w:rsidRPr="00AD511F">
        <w:rPr>
          <w:rFonts w:ascii="Consolas" w:hAnsi="Consolas" w:cs="Times New Roman"/>
        </w:rPr>
        <w:t xml:space="preserve"> Fs/2]/(Fs/2), [1 1 0 0], [</w:t>
      </w:r>
      <w:proofErr w:type="spellStart"/>
      <w:r w:rsidRPr="00AD511F">
        <w:rPr>
          <w:rFonts w:ascii="Consolas" w:hAnsi="Consolas" w:cs="Times New Roman"/>
        </w:rPr>
        <w:t>Wpass</w:t>
      </w:r>
      <w:proofErr w:type="spell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Wstop</w:t>
      </w:r>
      <w:proofErr w:type="spellEnd"/>
      <w:r w:rsidRPr="00AD511F">
        <w:rPr>
          <w:rFonts w:ascii="Consolas" w:hAnsi="Consolas" w:cs="Times New Roman"/>
        </w:rPr>
        <w:t>], ...</w:t>
      </w:r>
    </w:p>
    <w:p w14:paraId="48B6ECD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           {dens}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2CA7E4C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proofErr w:type="gramStart"/>
      <w:r w:rsidRPr="00AD511F">
        <w:rPr>
          <w:rFonts w:ascii="Consolas" w:hAnsi="Consolas" w:cs="Times New Roman"/>
        </w:rPr>
        <w:t>dfilt.dffir</w:t>
      </w:r>
      <w:proofErr w:type="spellEnd"/>
      <w:proofErr w:type="gramEnd"/>
      <w:r w:rsidRPr="00AD511F">
        <w:rPr>
          <w:rFonts w:ascii="Consolas" w:hAnsi="Consolas" w:cs="Times New Roman"/>
        </w:rPr>
        <w:t>(b);</w:t>
      </w:r>
    </w:p>
    <w:p w14:paraId="4000210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onsolas" w:hAnsi="Consolas" w:cs="Times New Roman"/>
        </w:rPr>
      </w:pPr>
    </w:p>
    <w:p w14:paraId="180ADE9D" w14:textId="7A4D58F0" w:rsidR="00AD511F" w:rsidRPr="00AD511F" w:rsidRDefault="00AD511F" w:rsidP="00F161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Consolas" w:hAnsi="Consolas" w:cs="Times New Roman"/>
        </w:rPr>
        <w:t>% [EOF]</w:t>
      </w:r>
    </w:p>
    <w:p w14:paraId="57FFBFAC" w14:textId="77777777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93507B8" w14:textId="4F0887DA" w:rsidR="00AD511F" w:rsidRPr="00F1612B" w:rsidRDefault="00AD511F" w:rsidP="00F1612B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Times New Roman" w:hAnsi="Times New Roman" w:cs="Times New Roman"/>
          <w:sz w:val="32"/>
          <w:szCs w:val="32"/>
          <w:u w:val="single"/>
        </w:rPr>
        <w:t>filter</w:t>
      </w:r>
      <w:r w:rsidRPr="00AD511F">
        <w:rPr>
          <w:rFonts w:ascii="Times New Roman" w:hAnsi="Times New Roman" w:cs="Times New Roman"/>
          <w:sz w:val="32"/>
          <w:szCs w:val="32"/>
          <w:u w:val="single"/>
        </w:rPr>
        <w:t>2</w:t>
      </w:r>
    </w:p>
    <w:p w14:paraId="28124F9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</w:t>
      </w: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filter2</w:t>
      </w:r>
    </w:p>
    <w:p w14:paraId="61852D7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FILTER2 Returns a discrete-time filter object.</w:t>
      </w:r>
    </w:p>
    <w:p w14:paraId="4D2F5DD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2D2EFE5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MATLAB Code</w:t>
      </w:r>
    </w:p>
    <w:p w14:paraId="7EE0C45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Generated by MATLAB(R) 9.2 and the Signal Processing Toolbox 7.4.</w:t>
      </w:r>
    </w:p>
    <w:p w14:paraId="0FD860C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Generated </w:t>
      </w:r>
      <w:proofErr w:type="gramStart"/>
      <w:r w:rsidRPr="00AD511F">
        <w:rPr>
          <w:rFonts w:ascii="Consolas" w:hAnsi="Consolas" w:cs="Times New Roman"/>
        </w:rPr>
        <w:t>on:</w:t>
      </w:r>
      <w:proofErr w:type="gramEnd"/>
      <w:r w:rsidRPr="00AD511F">
        <w:rPr>
          <w:rFonts w:ascii="Consolas" w:hAnsi="Consolas" w:cs="Times New Roman"/>
        </w:rPr>
        <w:t xml:space="preserve"> 21-May-2021 17:57:04</w:t>
      </w:r>
    </w:p>
    <w:p w14:paraId="7B053D7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3138DD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  <w:proofErr w:type="spellStart"/>
      <w:r w:rsidRPr="00AD511F">
        <w:rPr>
          <w:rFonts w:ascii="Consolas" w:hAnsi="Consolas" w:cs="Times New Roman"/>
        </w:rPr>
        <w:t>Equiripple</w:t>
      </w:r>
      <w:proofErr w:type="spellEnd"/>
      <w:r w:rsidRPr="00AD511F">
        <w:rPr>
          <w:rFonts w:ascii="Consolas" w:hAnsi="Consolas" w:cs="Times New Roman"/>
        </w:rPr>
        <w:t xml:space="preserve"> Lowpass filter designed using the FIRPM function.</w:t>
      </w:r>
    </w:p>
    <w:p w14:paraId="70345C5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23C8935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All frequency values are in Hz.</w:t>
      </w:r>
    </w:p>
    <w:p w14:paraId="60CA0B2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 = </w:t>
      </w:r>
      <w:proofErr w:type="gramStart"/>
      <w:r w:rsidRPr="00AD511F">
        <w:rPr>
          <w:rFonts w:ascii="Consolas" w:hAnsi="Consolas" w:cs="Times New Roman"/>
        </w:rPr>
        <w:t>48000;  %</w:t>
      </w:r>
      <w:proofErr w:type="gramEnd"/>
      <w:r w:rsidRPr="00AD511F">
        <w:rPr>
          <w:rFonts w:ascii="Consolas" w:hAnsi="Consolas" w:cs="Times New Roman"/>
        </w:rPr>
        <w:t xml:space="preserve"> Sampling Frequency</w:t>
      </w:r>
    </w:p>
    <w:p w14:paraId="421AFC7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2054092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Fpass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 xml:space="preserve">2900;   </w:t>
      </w:r>
      <w:proofErr w:type="gramEnd"/>
      <w:r w:rsidRPr="00AD511F">
        <w:rPr>
          <w:rFonts w:ascii="Consolas" w:hAnsi="Consolas" w:cs="Times New Roman"/>
        </w:rPr>
        <w:t xml:space="preserve">            % Passband Frequency</w:t>
      </w:r>
    </w:p>
    <w:p w14:paraId="52F0895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Fstop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gramStart"/>
      <w:r w:rsidRPr="00AD511F">
        <w:rPr>
          <w:rFonts w:ascii="Consolas" w:hAnsi="Consolas" w:cs="Times New Roman"/>
        </w:rPr>
        <w:t xml:space="preserve">3020;   </w:t>
      </w:r>
      <w:proofErr w:type="gramEnd"/>
      <w:r w:rsidRPr="00AD511F">
        <w:rPr>
          <w:rFonts w:ascii="Consolas" w:hAnsi="Consolas" w:cs="Times New Roman"/>
        </w:rPr>
        <w:t xml:space="preserve">         % Stopband Frequency</w:t>
      </w:r>
    </w:p>
    <w:p w14:paraId="70D1BCD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= 0.057501127785</w:t>
      </w:r>
      <w:proofErr w:type="gramStart"/>
      <w:r w:rsidRPr="00AD511F">
        <w:rPr>
          <w:rFonts w:ascii="Consolas" w:hAnsi="Consolas" w:cs="Times New Roman"/>
        </w:rPr>
        <w:t>;  %</w:t>
      </w:r>
      <w:proofErr w:type="gramEnd"/>
      <w:r w:rsidRPr="00AD511F">
        <w:rPr>
          <w:rFonts w:ascii="Consolas" w:hAnsi="Consolas" w:cs="Times New Roman"/>
        </w:rPr>
        <w:t xml:space="preserve"> Passband Ripple</w:t>
      </w:r>
    </w:p>
    <w:p w14:paraId="3945CBE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lastRenderedPageBreak/>
        <w:t>Dstop</w:t>
      </w:r>
      <w:proofErr w:type="spellEnd"/>
      <w:r w:rsidRPr="00AD511F">
        <w:rPr>
          <w:rFonts w:ascii="Consolas" w:hAnsi="Consolas" w:cs="Times New Roman"/>
        </w:rPr>
        <w:t xml:space="preserve"> = 0.0001;          % Stopband Attenuation</w:t>
      </w:r>
    </w:p>
    <w:p w14:paraId="45AC7AC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dens  =</w:t>
      </w:r>
      <w:proofErr w:type="gramEnd"/>
      <w:r w:rsidRPr="00AD511F">
        <w:rPr>
          <w:rFonts w:ascii="Consolas" w:hAnsi="Consolas" w:cs="Times New Roman"/>
        </w:rPr>
        <w:t xml:space="preserve"> 20;              % Density Factor</w:t>
      </w:r>
    </w:p>
    <w:p w14:paraId="04EF8CB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74F659E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order from the parameters using FIRPMORD.</w:t>
      </w:r>
    </w:p>
    <w:p w14:paraId="29E4558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 xml:space="preserve">, W] = </w:t>
      </w:r>
      <w:proofErr w:type="spellStart"/>
      <w:proofErr w:type="gramStart"/>
      <w:r w:rsidRPr="00AD511F">
        <w:rPr>
          <w:rFonts w:ascii="Consolas" w:hAnsi="Consolas" w:cs="Times New Roman"/>
        </w:rPr>
        <w:t>firpmord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[</w:t>
      </w:r>
      <w:proofErr w:type="spellStart"/>
      <w:r w:rsidRPr="00AD511F">
        <w:rPr>
          <w:rFonts w:ascii="Consolas" w:hAnsi="Consolas" w:cs="Times New Roman"/>
        </w:rPr>
        <w:t>Fpass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Fstop</w:t>
      </w:r>
      <w:proofErr w:type="spellEnd"/>
      <w:r w:rsidRPr="00AD511F">
        <w:rPr>
          <w:rFonts w:ascii="Consolas" w:hAnsi="Consolas" w:cs="Times New Roman"/>
        </w:rPr>
        <w:t>]/(Fs/2), [1 0], [</w:t>
      </w:r>
      <w:proofErr w:type="spell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Dstop</w:t>
      </w:r>
      <w:proofErr w:type="spellEnd"/>
      <w:r w:rsidRPr="00AD511F">
        <w:rPr>
          <w:rFonts w:ascii="Consolas" w:hAnsi="Consolas" w:cs="Times New Roman"/>
        </w:rPr>
        <w:t>]);</w:t>
      </w:r>
    </w:p>
    <w:p w14:paraId="37B0F42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A926DA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coefficients using the FIRPM function.</w:t>
      </w:r>
    </w:p>
    <w:p w14:paraId="7E858D6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b  =</w:t>
      </w:r>
      <w:proofErr w:type="gram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irpm</w:t>
      </w:r>
      <w:proofErr w:type="spellEnd"/>
      <w:r w:rsidRPr="00AD511F">
        <w:rPr>
          <w:rFonts w:ascii="Consolas" w:hAnsi="Consolas" w:cs="Times New Roman"/>
        </w:rPr>
        <w:t xml:space="preserve">(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>, W, {dens});</w:t>
      </w:r>
    </w:p>
    <w:p w14:paraId="648FDF7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proofErr w:type="gramStart"/>
      <w:r w:rsidRPr="00AD511F">
        <w:rPr>
          <w:rFonts w:ascii="Consolas" w:hAnsi="Consolas" w:cs="Times New Roman"/>
        </w:rPr>
        <w:t>dfilt.dffir</w:t>
      </w:r>
      <w:proofErr w:type="spellEnd"/>
      <w:proofErr w:type="gramEnd"/>
      <w:r w:rsidRPr="00AD511F">
        <w:rPr>
          <w:rFonts w:ascii="Consolas" w:hAnsi="Consolas" w:cs="Times New Roman"/>
        </w:rPr>
        <w:t>(b);</w:t>
      </w:r>
    </w:p>
    <w:p w14:paraId="7E7DF4D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8194874" w14:textId="41278113" w:rsid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  <w:r w:rsidRPr="00AD511F">
        <w:rPr>
          <w:rFonts w:ascii="Consolas" w:hAnsi="Consolas" w:cs="Times New Roman"/>
        </w:rPr>
        <w:t>% [EOF]</w:t>
      </w:r>
    </w:p>
    <w:p w14:paraId="396E30DD" w14:textId="5355735D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5F486CC0" w14:textId="5CB20C0D" w:rsidR="00AD511F" w:rsidRP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Times New Roman" w:hAnsi="Times New Roman" w:cs="Times New Roman"/>
          <w:sz w:val="32"/>
          <w:szCs w:val="32"/>
          <w:u w:val="single"/>
        </w:rPr>
        <w:t>filter</w:t>
      </w:r>
      <w:r w:rsidRPr="00AD511F">
        <w:rPr>
          <w:rFonts w:ascii="Times New Roman" w:hAnsi="Times New Roman" w:cs="Times New Roman"/>
          <w:sz w:val="32"/>
          <w:szCs w:val="32"/>
          <w:u w:val="single"/>
        </w:rPr>
        <w:t>3</w:t>
      </w:r>
    </w:p>
    <w:p w14:paraId="72A68D0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</w:t>
      </w: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filter3</w:t>
      </w:r>
    </w:p>
    <w:p w14:paraId="7A7C8A4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FILTER3 Returns a discrete-time filter object.</w:t>
      </w:r>
    </w:p>
    <w:p w14:paraId="16D185B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7F03485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MATLAB Code</w:t>
      </w:r>
    </w:p>
    <w:p w14:paraId="3BFB3EC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Generated by MATLAB(R) 9.2 and the Signal Processing Toolbox 7.4.</w:t>
      </w:r>
    </w:p>
    <w:p w14:paraId="30A3ED8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Generated </w:t>
      </w:r>
      <w:proofErr w:type="gramStart"/>
      <w:r w:rsidRPr="00AD511F">
        <w:rPr>
          <w:rFonts w:ascii="Consolas" w:hAnsi="Consolas" w:cs="Times New Roman"/>
        </w:rPr>
        <w:t>on:</w:t>
      </w:r>
      <w:proofErr w:type="gramEnd"/>
      <w:r w:rsidRPr="00AD511F">
        <w:rPr>
          <w:rFonts w:ascii="Consolas" w:hAnsi="Consolas" w:cs="Times New Roman"/>
        </w:rPr>
        <w:t xml:space="preserve"> 25-May-2021 13:10:25</w:t>
      </w:r>
    </w:p>
    <w:p w14:paraId="1BDB0A7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3D2E1FB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  <w:proofErr w:type="spellStart"/>
      <w:r w:rsidRPr="00AD511F">
        <w:rPr>
          <w:rFonts w:ascii="Consolas" w:hAnsi="Consolas" w:cs="Times New Roman"/>
        </w:rPr>
        <w:t>Equiripple</w:t>
      </w:r>
      <w:proofErr w:type="spellEnd"/>
      <w:r w:rsidRPr="00AD511F">
        <w:rPr>
          <w:rFonts w:ascii="Consolas" w:hAnsi="Consolas" w:cs="Times New Roman"/>
        </w:rPr>
        <w:t xml:space="preserve"> Bandpass filter designed using the FIRPM function.</w:t>
      </w:r>
    </w:p>
    <w:p w14:paraId="2D83CC8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344A4C7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All frequency values are in Hz.</w:t>
      </w:r>
    </w:p>
    <w:p w14:paraId="2163F02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 = </w:t>
      </w:r>
      <w:proofErr w:type="gramStart"/>
      <w:r w:rsidRPr="00AD511F">
        <w:rPr>
          <w:rFonts w:ascii="Consolas" w:hAnsi="Consolas" w:cs="Times New Roman"/>
        </w:rPr>
        <w:t>48000;  %</w:t>
      </w:r>
      <w:proofErr w:type="gramEnd"/>
      <w:r w:rsidRPr="00AD511F">
        <w:rPr>
          <w:rFonts w:ascii="Consolas" w:hAnsi="Consolas" w:cs="Times New Roman"/>
        </w:rPr>
        <w:t xml:space="preserve"> Sampling Frequency</w:t>
      </w:r>
    </w:p>
    <w:p w14:paraId="1202001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71CA0AA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1 = </w:t>
      </w:r>
      <w:proofErr w:type="gramStart"/>
      <w:r w:rsidRPr="00AD511F">
        <w:rPr>
          <w:rFonts w:ascii="Consolas" w:hAnsi="Consolas" w:cs="Times New Roman"/>
        </w:rPr>
        <w:t xml:space="preserve">2000;   </w:t>
      </w:r>
      <w:proofErr w:type="gramEnd"/>
      <w:r w:rsidRPr="00AD511F">
        <w:rPr>
          <w:rFonts w:ascii="Consolas" w:hAnsi="Consolas" w:cs="Times New Roman"/>
        </w:rPr>
        <w:t xml:space="preserve">         % First Stopband Frequency</w:t>
      </w:r>
    </w:p>
    <w:p w14:paraId="6F06BCF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1 = </w:t>
      </w:r>
      <w:proofErr w:type="gramStart"/>
      <w:r w:rsidRPr="00AD511F">
        <w:rPr>
          <w:rFonts w:ascii="Consolas" w:hAnsi="Consolas" w:cs="Times New Roman"/>
        </w:rPr>
        <w:t xml:space="preserve">2500;   </w:t>
      </w:r>
      <w:proofErr w:type="gramEnd"/>
      <w:r w:rsidRPr="00AD511F">
        <w:rPr>
          <w:rFonts w:ascii="Consolas" w:hAnsi="Consolas" w:cs="Times New Roman"/>
        </w:rPr>
        <w:t xml:space="preserve">         % First Passband Frequency</w:t>
      </w:r>
    </w:p>
    <w:p w14:paraId="708D5BE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2 = </w:t>
      </w:r>
      <w:proofErr w:type="gramStart"/>
      <w:r w:rsidRPr="00AD511F">
        <w:rPr>
          <w:rFonts w:ascii="Consolas" w:hAnsi="Consolas" w:cs="Times New Roman"/>
        </w:rPr>
        <w:t xml:space="preserve">3500;   </w:t>
      </w:r>
      <w:proofErr w:type="gramEnd"/>
      <w:r w:rsidRPr="00AD511F">
        <w:rPr>
          <w:rFonts w:ascii="Consolas" w:hAnsi="Consolas" w:cs="Times New Roman"/>
        </w:rPr>
        <w:t xml:space="preserve">         % Second Passband Frequency</w:t>
      </w:r>
    </w:p>
    <w:p w14:paraId="7A0A871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2 = </w:t>
      </w:r>
      <w:proofErr w:type="gramStart"/>
      <w:r w:rsidRPr="00AD511F">
        <w:rPr>
          <w:rFonts w:ascii="Consolas" w:hAnsi="Consolas" w:cs="Times New Roman"/>
        </w:rPr>
        <w:t xml:space="preserve">4000;   </w:t>
      </w:r>
      <w:proofErr w:type="gramEnd"/>
      <w:r w:rsidRPr="00AD511F">
        <w:rPr>
          <w:rFonts w:ascii="Consolas" w:hAnsi="Consolas" w:cs="Times New Roman"/>
        </w:rPr>
        <w:t xml:space="preserve">         % Second Stopband Frequency</w:t>
      </w:r>
    </w:p>
    <w:p w14:paraId="00EDCB7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1 = 0.001;           % First Stopband Attenuation</w:t>
      </w:r>
    </w:p>
    <w:p w14:paraId="3DA4223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proofErr w:type="gram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 =</w:t>
      </w:r>
      <w:proofErr w:type="gramEnd"/>
      <w:r w:rsidRPr="00AD511F">
        <w:rPr>
          <w:rFonts w:ascii="Consolas" w:hAnsi="Consolas" w:cs="Times New Roman"/>
        </w:rPr>
        <w:t xml:space="preserve"> 0.057501127785;  % Passband Ripple</w:t>
      </w:r>
    </w:p>
    <w:p w14:paraId="5CC0C35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2 = 0.001;           % Second Stopband Attenuation</w:t>
      </w:r>
    </w:p>
    <w:p w14:paraId="6A11AF9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ns   = </w:t>
      </w:r>
      <w:proofErr w:type="gramStart"/>
      <w:r w:rsidRPr="00AD511F">
        <w:rPr>
          <w:rFonts w:ascii="Consolas" w:hAnsi="Consolas" w:cs="Times New Roman"/>
        </w:rPr>
        <w:t xml:space="preserve">20;   </w:t>
      </w:r>
      <w:proofErr w:type="gramEnd"/>
      <w:r w:rsidRPr="00AD511F">
        <w:rPr>
          <w:rFonts w:ascii="Consolas" w:hAnsi="Consolas" w:cs="Times New Roman"/>
        </w:rPr>
        <w:t xml:space="preserve">           % Density Factor</w:t>
      </w:r>
    </w:p>
    <w:p w14:paraId="438B659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55C625B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order from the parameters using FIRPMORD.</w:t>
      </w:r>
    </w:p>
    <w:p w14:paraId="2DA24DC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 xml:space="preserve">, W] = </w:t>
      </w:r>
      <w:proofErr w:type="spellStart"/>
      <w:proofErr w:type="gramStart"/>
      <w:r w:rsidRPr="00AD511F">
        <w:rPr>
          <w:rFonts w:ascii="Consolas" w:hAnsi="Consolas" w:cs="Times New Roman"/>
        </w:rPr>
        <w:t>firpmord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[Fstop1 Fpass1 Fpass2 Fstop2]/(Fs/2), [0 1 ...</w:t>
      </w:r>
    </w:p>
    <w:p w14:paraId="468E92C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                          0], [Dstop1 </w:t>
      </w:r>
      <w:proofErr w:type="spell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Dstop2]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66A19AB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60B8F75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coefficients using the FIRPM function.</w:t>
      </w:r>
    </w:p>
    <w:p w14:paraId="32F6439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b  =</w:t>
      </w:r>
      <w:proofErr w:type="gram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irpm</w:t>
      </w:r>
      <w:proofErr w:type="spellEnd"/>
      <w:r w:rsidRPr="00AD511F">
        <w:rPr>
          <w:rFonts w:ascii="Consolas" w:hAnsi="Consolas" w:cs="Times New Roman"/>
        </w:rPr>
        <w:t xml:space="preserve">(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>, W, {dens});</w:t>
      </w:r>
    </w:p>
    <w:p w14:paraId="2C8BB00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proofErr w:type="gramStart"/>
      <w:r w:rsidRPr="00AD511F">
        <w:rPr>
          <w:rFonts w:ascii="Consolas" w:hAnsi="Consolas" w:cs="Times New Roman"/>
        </w:rPr>
        <w:t>dfilt.dffir</w:t>
      </w:r>
      <w:proofErr w:type="spellEnd"/>
      <w:proofErr w:type="gramEnd"/>
      <w:r w:rsidRPr="00AD511F">
        <w:rPr>
          <w:rFonts w:ascii="Consolas" w:hAnsi="Consolas" w:cs="Times New Roman"/>
        </w:rPr>
        <w:t>(b);</w:t>
      </w:r>
    </w:p>
    <w:p w14:paraId="05EDC56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03791E7" w14:textId="0DBAE2BA" w:rsid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  <w:r w:rsidRPr="00AD511F">
        <w:rPr>
          <w:rFonts w:ascii="Consolas" w:hAnsi="Consolas" w:cs="Times New Roman"/>
        </w:rPr>
        <w:t>% [EOF]</w:t>
      </w:r>
    </w:p>
    <w:p w14:paraId="714842A3" w14:textId="7C31622B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293DB73E" w14:textId="7F4ADB0B" w:rsidR="00AD511F" w:rsidRP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Times New Roman" w:hAnsi="Times New Roman" w:cs="Times New Roman"/>
          <w:sz w:val="32"/>
          <w:szCs w:val="32"/>
          <w:u w:val="single"/>
        </w:rPr>
        <w:t>filter</w:t>
      </w:r>
      <w:r>
        <w:rPr>
          <w:rFonts w:ascii="Times New Roman" w:hAnsi="Times New Roman" w:cs="Times New Roman"/>
          <w:sz w:val="32"/>
          <w:szCs w:val="32"/>
          <w:u w:val="single"/>
        </w:rPr>
        <w:t>4</w:t>
      </w:r>
    </w:p>
    <w:p w14:paraId="0695591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</w:t>
      </w: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filter4</w:t>
      </w:r>
    </w:p>
    <w:p w14:paraId="2A86C2A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FILTER4 Returns a discrete-time filter object.</w:t>
      </w:r>
    </w:p>
    <w:p w14:paraId="0EE68CF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3DB987D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MATLAB Code</w:t>
      </w:r>
    </w:p>
    <w:p w14:paraId="119DF75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Generated by MATLAB(R) 9.2 and the Signal Processing Toolbox 7.4.</w:t>
      </w:r>
    </w:p>
    <w:p w14:paraId="7427689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Generated </w:t>
      </w:r>
      <w:proofErr w:type="gramStart"/>
      <w:r w:rsidRPr="00AD511F">
        <w:rPr>
          <w:rFonts w:ascii="Consolas" w:hAnsi="Consolas" w:cs="Times New Roman"/>
        </w:rPr>
        <w:t>on:</w:t>
      </w:r>
      <w:proofErr w:type="gramEnd"/>
      <w:r w:rsidRPr="00AD511F">
        <w:rPr>
          <w:rFonts w:ascii="Consolas" w:hAnsi="Consolas" w:cs="Times New Roman"/>
        </w:rPr>
        <w:t xml:space="preserve"> 25-May-2021 15:08:58</w:t>
      </w:r>
    </w:p>
    <w:p w14:paraId="26E4B02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2E471B6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  <w:proofErr w:type="spellStart"/>
      <w:r w:rsidRPr="00AD511F">
        <w:rPr>
          <w:rFonts w:ascii="Consolas" w:hAnsi="Consolas" w:cs="Times New Roman"/>
        </w:rPr>
        <w:t>Equiripple</w:t>
      </w:r>
      <w:proofErr w:type="spellEnd"/>
      <w:r w:rsidRPr="00AD511F">
        <w:rPr>
          <w:rFonts w:ascii="Consolas" w:hAnsi="Consolas" w:cs="Times New Roman"/>
        </w:rPr>
        <w:t xml:space="preserve"> Bandpass filter designed using the FIRPM function.</w:t>
      </w:r>
    </w:p>
    <w:p w14:paraId="78F2A6E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0FF9515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All frequency values are in Hz.</w:t>
      </w:r>
    </w:p>
    <w:p w14:paraId="6AB17E3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 = </w:t>
      </w:r>
      <w:proofErr w:type="gramStart"/>
      <w:r w:rsidRPr="00AD511F">
        <w:rPr>
          <w:rFonts w:ascii="Consolas" w:hAnsi="Consolas" w:cs="Times New Roman"/>
        </w:rPr>
        <w:t>48000;  %</w:t>
      </w:r>
      <w:proofErr w:type="gramEnd"/>
      <w:r w:rsidRPr="00AD511F">
        <w:rPr>
          <w:rFonts w:ascii="Consolas" w:hAnsi="Consolas" w:cs="Times New Roman"/>
        </w:rPr>
        <w:t xml:space="preserve"> Sampling Frequency</w:t>
      </w:r>
    </w:p>
    <w:p w14:paraId="364321F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487B372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1 = </w:t>
      </w:r>
      <w:proofErr w:type="gramStart"/>
      <w:r w:rsidRPr="00AD511F">
        <w:rPr>
          <w:rFonts w:ascii="Consolas" w:hAnsi="Consolas" w:cs="Times New Roman"/>
        </w:rPr>
        <w:t xml:space="preserve">8000;   </w:t>
      </w:r>
      <w:proofErr w:type="gramEnd"/>
      <w:r w:rsidRPr="00AD511F">
        <w:rPr>
          <w:rFonts w:ascii="Consolas" w:hAnsi="Consolas" w:cs="Times New Roman"/>
        </w:rPr>
        <w:t xml:space="preserve">         % First Stopband Frequency</w:t>
      </w:r>
    </w:p>
    <w:p w14:paraId="3A00C4D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1 = </w:t>
      </w:r>
      <w:proofErr w:type="gramStart"/>
      <w:r w:rsidRPr="00AD511F">
        <w:rPr>
          <w:rFonts w:ascii="Consolas" w:hAnsi="Consolas" w:cs="Times New Roman"/>
        </w:rPr>
        <w:t xml:space="preserve">8500;   </w:t>
      </w:r>
      <w:proofErr w:type="gramEnd"/>
      <w:r w:rsidRPr="00AD511F">
        <w:rPr>
          <w:rFonts w:ascii="Consolas" w:hAnsi="Consolas" w:cs="Times New Roman"/>
        </w:rPr>
        <w:t xml:space="preserve">         % First Passband Frequency</w:t>
      </w:r>
    </w:p>
    <w:p w14:paraId="4A8D345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2 = </w:t>
      </w:r>
      <w:proofErr w:type="gramStart"/>
      <w:r w:rsidRPr="00AD511F">
        <w:rPr>
          <w:rFonts w:ascii="Consolas" w:hAnsi="Consolas" w:cs="Times New Roman"/>
        </w:rPr>
        <w:t xml:space="preserve">9500;   </w:t>
      </w:r>
      <w:proofErr w:type="gramEnd"/>
      <w:r w:rsidRPr="00AD511F">
        <w:rPr>
          <w:rFonts w:ascii="Consolas" w:hAnsi="Consolas" w:cs="Times New Roman"/>
        </w:rPr>
        <w:t xml:space="preserve">         % Second Passband Frequency</w:t>
      </w:r>
    </w:p>
    <w:p w14:paraId="261ECB1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2 = </w:t>
      </w:r>
      <w:proofErr w:type="gramStart"/>
      <w:r w:rsidRPr="00AD511F">
        <w:rPr>
          <w:rFonts w:ascii="Consolas" w:hAnsi="Consolas" w:cs="Times New Roman"/>
        </w:rPr>
        <w:t xml:space="preserve">10000;   </w:t>
      </w:r>
      <w:proofErr w:type="gramEnd"/>
      <w:r w:rsidRPr="00AD511F">
        <w:rPr>
          <w:rFonts w:ascii="Consolas" w:hAnsi="Consolas" w:cs="Times New Roman"/>
        </w:rPr>
        <w:t xml:space="preserve">        % Second Stopband Frequency</w:t>
      </w:r>
    </w:p>
    <w:p w14:paraId="066151F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1 = 0.001;           % First Stopband Attenuation</w:t>
      </w:r>
    </w:p>
    <w:p w14:paraId="5E928E8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proofErr w:type="gram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 =</w:t>
      </w:r>
      <w:proofErr w:type="gramEnd"/>
      <w:r w:rsidRPr="00AD511F">
        <w:rPr>
          <w:rFonts w:ascii="Consolas" w:hAnsi="Consolas" w:cs="Times New Roman"/>
        </w:rPr>
        <w:t xml:space="preserve"> 0.057501127785;  % Passband Ripple</w:t>
      </w:r>
    </w:p>
    <w:p w14:paraId="3772BF6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2 = 0.001;           % Second Stopband Attenuation</w:t>
      </w:r>
    </w:p>
    <w:p w14:paraId="48260E5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ns   = </w:t>
      </w:r>
      <w:proofErr w:type="gramStart"/>
      <w:r w:rsidRPr="00AD511F">
        <w:rPr>
          <w:rFonts w:ascii="Consolas" w:hAnsi="Consolas" w:cs="Times New Roman"/>
        </w:rPr>
        <w:t xml:space="preserve">20;   </w:t>
      </w:r>
      <w:proofErr w:type="gramEnd"/>
      <w:r w:rsidRPr="00AD511F">
        <w:rPr>
          <w:rFonts w:ascii="Consolas" w:hAnsi="Consolas" w:cs="Times New Roman"/>
        </w:rPr>
        <w:t xml:space="preserve">           % Density Factor</w:t>
      </w:r>
    </w:p>
    <w:p w14:paraId="7700E85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78DEF99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order from the parameters using FIRPMORD.</w:t>
      </w:r>
    </w:p>
    <w:p w14:paraId="1D19427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 xml:space="preserve">, W] = </w:t>
      </w:r>
      <w:proofErr w:type="spellStart"/>
      <w:proofErr w:type="gramStart"/>
      <w:r w:rsidRPr="00AD511F">
        <w:rPr>
          <w:rFonts w:ascii="Consolas" w:hAnsi="Consolas" w:cs="Times New Roman"/>
        </w:rPr>
        <w:t>firpmord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[Fstop1 Fpass1 Fpass2 Fstop2]/(Fs/2), [0 1 ...</w:t>
      </w:r>
    </w:p>
    <w:p w14:paraId="6D177C6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                          0], [Dstop1 </w:t>
      </w:r>
      <w:proofErr w:type="spell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Dstop2]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390CB64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37BA0F5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coefficients using the FIRPM function.</w:t>
      </w:r>
    </w:p>
    <w:p w14:paraId="77EA9FD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b  =</w:t>
      </w:r>
      <w:proofErr w:type="gram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irpm</w:t>
      </w:r>
      <w:proofErr w:type="spellEnd"/>
      <w:r w:rsidRPr="00AD511F">
        <w:rPr>
          <w:rFonts w:ascii="Consolas" w:hAnsi="Consolas" w:cs="Times New Roman"/>
        </w:rPr>
        <w:t xml:space="preserve">(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>, W, {dens});</w:t>
      </w:r>
    </w:p>
    <w:p w14:paraId="7F03004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proofErr w:type="gramStart"/>
      <w:r w:rsidRPr="00AD511F">
        <w:rPr>
          <w:rFonts w:ascii="Consolas" w:hAnsi="Consolas" w:cs="Times New Roman"/>
        </w:rPr>
        <w:t>dfilt.dffir</w:t>
      </w:r>
      <w:proofErr w:type="spellEnd"/>
      <w:proofErr w:type="gramEnd"/>
      <w:r w:rsidRPr="00AD511F">
        <w:rPr>
          <w:rFonts w:ascii="Consolas" w:hAnsi="Consolas" w:cs="Times New Roman"/>
        </w:rPr>
        <w:t>(b);</w:t>
      </w:r>
    </w:p>
    <w:p w14:paraId="312D8EE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24D74EA7" w14:textId="50C5FFEB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[EOF]</w:t>
      </w:r>
    </w:p>
    <w:p w14:paraId="0D900EAD" w14:textId="6A8FAA7C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248C3442" w14:textId="31BDA051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0B1E6DC3" w14:textId="4258B5C0" w:rsidR="00AD511F" w:rsidRP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Times New Roman" w:hAnsi="Times New Roman" w:cs="Times New Roman"/>
          <w:sz w:val="32"/>
          <w:szCs w:val="32"/>
          <w:u w:val="single"/>
        </w:rPr>
        <w:t>filter</w:t>
      </w:r>
      <w:r>
        <w:rPr>
          <w:rFonts w:ascii="Times New Roman" w:hAnsi="Times New Roman" w:cs="Times New Roman"/>
          <w:sz w:val="32"/>
          <w:szCs w:val="32"/>
          <w:u w:val="single"/>
        </w:rPr>
        <w:t>5</w:t>
      </w:r>
    </w:p>
    <w:p w14:paraId="76CCB78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</w:t>
      </w: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filter5</w:t>
      </w:r>
    </w:p>
    <w:p w14:paraId="26AA2FA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FILTER5 Returns a discrete-time filter object.</w:t>
      </w:r>
    </w:p>
    <w:p w14:paraId="69F20F2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063B1E1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MATLAB Code</w:t>
      </w:r>
    </w:p>
    <w:p w14:paraId="24FDF53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Generated by MATLAB(R) 9.2 and the Signal Processing Toolbox 7.4.</w:t>
      </w:r>
    </w:p>
    <w:p w14:paraId="3DB4A31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Generated </w:t>
      </w:r>
      <w:proofErr w:type="gramStart"/>
      <w:r w:rsidRPr="00AD511F">
        <w:rPr>
          <w:rFonts w:ascii="Consolas" w:hAnsi="Consolas" w:cs="Times New Roman"/>
        </w:rPr>
        <w:t>on:</w:t>
      </w:r>
      <w:proofErr w:type="gramEnd"/>
      <w:r w:rsidRPr="00AD511F">
        <w:rPr>
          <w:rFonts w:ascii="Consolas" w:hAnsi="Consolas" w:cs="Times New Roman"/>
        </w:rPr>
        <w:t xml:space="preserve"> 25-May-2021 15:13:52</w:t>
      </w:r>
    </w:p>
    <w:p w14:paraId="55E22D2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60EA418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  <w:proofErr w:type="spellStart"/>
      <w:r w:rsidRPr="00AD511F">
        <w:rPr>
          <w:rFonts w:ascii="Consolas" w:hAnsi="Consolas" w:cs="Times New Roman"/>
        </w:rPr>
        <w:t>Equiripple</w:t>
      </w:r>
      <w:proofErr w:type="spellEnd"/>
      <w:r w:rsidRPr="00AD511F">
        <w:rPr>
          <w:rFonts w:ascii="Consolas" w:hAnsi="Consolas" w:cs="Times New Roman"/>
        </w:rPr>
        <w:t xml:space="preserve"> Bandpass filter designed using the FIRPM function.</w:t>
      </w:r>
    </w:p>
    <w:p w14:paraId="15E0992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6460677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All frequency values are in Hz.</w:t>
      </w:r>
    </w:p>
    <w:p w14:paraId="616D916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 = </w:t>
      </w:r>
      <w:proofErr w:type="gramStart"/>
      <w:r w:rsidRPr="00AD511F">
        <w:rPr>
          <w:rFonts w:ascii="Consolas" w:hAnsi="Consolas" w:cs="Times New Roman"/>
        </w:rPr>
        <w:t>48000;  %</w:t>
      </w:r>
      <w:proofErr w:type="gramEnd"/>
      <w:r w:rsidRPr="00AD511F">
        <w:rPr>
          <w:rFonts w:ascii="Consolas" w:hAnsi="Consolas" w:cs="Times New Roman"/>
        </w:rPr>
        <w:t xml:space="preserve"> Sampling Frequency</w:t>
      </w:r>
    </w:p>
    <w:p w14:paraId="436FE21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3641D67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1 = </w:t>
      </w:r>
      <w:proofErr w:type="gramStart"/>
      <w:r w:rsidRPr="00AD511F">
        <w:rPr>
          <w:rFonts w:ascii="Consolas" w:hAnsi="Consolas" w:cs="Times New Roman"/>
        </w:rPr>
        <w:t xml:space="preserve">14000;   </w:t>
      </w:r>
      <w:proofErr w:type="gramEnd"/>
      <w:r w:rsidRPr="00AD511F">
        <w:rPr>
          <w:rFonts w:ascii="Consolas" w:hAnsi="Consolas" w:cs="Times New Roman"/>
        </w:rPr>
        <w:t xml:space="preserve">        % First Stopband Frequency</w:t>
      </w:r>
    </w:p>
    <w:p w14:paraId="16CC5C1C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1 = </w:t>
      </w:r>
      <w:proofErr w:type="gramStart"/>
      <w:r w:rsidRPr="00AD511F">
        <w:rPr>
          <w:rFonts w:ascii="Consolas" w:hAnsi="Consolas" w:cs="Times New Roman"/>
        </w:rPr>
        <w:t xml:space="preserve">14500;   </w:t>
      </w:r>
      <w:proofErr w:type="gramEnd"/>
      <w:r w:rsidRPr="00AD511F">
        <w:rPr>
          <w:rFonts w:ascii="Consolas" w:hAnsi="Consolas" w:cs="Times New Roman"/>
        </w:rPr>
        <w:t xml:space="preserve">        % First Passband Frequency</w:t>
      </w:r>
    </w:p>
    <w:p w14:paraId="38F6545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2 = </w:t>
      </w:r>
      <w:proofErr w:type="gramStart"/>
      <w:r w:rsidRPr="00AD511F">
        <w:rPr>
          <w:rFonts w:ascii="Consolas" w:hAnsi="Consolas" w:cs="Times New Roman"/>
        </w:rPr>
        <w:t xml:space="preserve">15500;   </w:t>
      </w:r>
      <w:proofErr w:type="gramEnd"/>
      <w:r w:rsidRPr="00AD511F">
        <w:rPr>
          <w:rFonts w:ascii="Consolas" w:hAnsi="Consolas" w:cs="Times New Roman"/>
        </w:rPr>
        <w:t xml:space="preserve">        % Second Passband Frequency</w:t>
      </w:r>
    </w:p>
    <w:p w14:paraId="5D0E9A5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2 = </w:t>
      </w:r>
      <w:proofErr w:type="gramStart"/>
      <w:r w:rsidRPr="00AD511F">
        <w:rPr>
          <w:rFonts w:ascii="Consolas" w:hAnsi="Consolas" w:cs="Times New Roman"/>
        </w:rPr>
        <w:t xml:space="preserve">16000;   </w:t>
      </w:r>
      <w:proofErr w:type="gramEnd"/>
      <w:r w:rsidRPr="00AD511F">
        <w:rPr>
          <w:rFonts w:ascii="Consolas" w:hAnsi="Consolas" w:cs="Times New Roman"/>
        </w:rPr>
        <w:t xml:space="preserve">        % Second Stopband Frequency</w:t>
      </w:r>
    </w:p>
    <w:p w14:paraId="14431A4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1 = 0.001;           % First Stopband Attenuation</w:t>
      </w:r>
    </w:p>
    <w:p w14:paraId="6D53CB2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proofErr w:type="gramStart"/>
      <w:r w:rsidRPr="00AD511F">
        <w:rPr>
          <w:rFonts w:ascii="Consolas" w:hAnsi="Consolas" w:cs="Times New Roman"/>
        </w:rPr>
        <w:lastRenderedPageBreak/>
        <w:t>Dpass</w:t>
      </w:r>
      <w:proofErr w:type="spellEnd"/>
      <w:r w:rsidRPr="00AD511F">
        <w:rPr>
          <w:rFonts w:ascii="Consolas" w:hAnsi="Consolas" w:cs="Times New Roman"/>
        </w:rPr>
        <w:t xml:space="preserve">  =</w:t>
      </w:r>
      <w:proofErr w:type="gramEnd"/>
      <w:r w:rsidRPr="00AD511F">
        <w:rPr>
          <w:rFonts w:ascii="Consolas" w:hAnsi="Consolas" w:cs="Times New Roman"/>
        </w:rPr>
        <w:t xml:space="preserve"> 0.057501127785;  % Passband Ripple</w:t>
      </w:r>
    </w:p>
    <w:p w14:paraId="42A50A8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2 = 0.001;           % Second Stopband Attenuation</w:t>
      </w:r>
    </w:p>
    <w:p w14:paraId="5090DC6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ns   = </w:t>
      </w:r>
      <w:proofErr w:type="gramStart"/>
      <w:r w:rsidRPr="00AD511F">
        <w:rPr>
          <w:rFonts w:ascii="Consolas" w:hAnsi="Consolas" w:cs="Times New Roman"/>
        </w:rPr>
        <w:t xml:space="preserve">20;   </w:t>
      </w:r>
      <w:proofErr w:type="gramEnd"/>
      <w:r w:rsidRPr="00AD511F">
        <w:rPr>
          <w:rFonts w:ascii="Consolas" w:hAnsi="Consolas" w:cs="Times New Roman"/>
        </w:rPr>
        <w:t xml:space="preserve">           % Density Factor</w:t>
      </w:r>
    </w:p>
    <w:p w14:paraId="6063C6E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6ED1D52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order from the parameters using FIRPMORD.</w:t>
      </w:r>
    </w:p>
    <w:p w14:paraId="02EACEC0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 xml:space="preserve">, W] = </w:t>
      </w:r>
      <w:proofErr w:type="spellStart"/>
      <w:proofErr w:type="gramStart"/>
      <w:r w:rsidRPr="00AD511F">
        <w:rPr>
          <w:rFonts w:ascii="Consolas" w:hAnsi="Consolas" w:cs="Times New Roman"/>
        </w:rPr>
        <w:t>firpmord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[Fstop1 Fpass1 Fpass2 Fstop2]/(Fs/2), [0 1 ...</w:t>
      </w:r>
    </w:p>
    <w:p w14:paraId="050A5B3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                          0], [Dstop1 </w:t>
      </w:r>
      <w:proofErr w:type="spell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Dstop2]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795A210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1B2D8E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coefficients using the FIRPM function.</w:t>
      </w:r>
    </w:p>
    <w:p w14:paraId="1538549D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b  =</w:t>
      </w:r>
      <w:proofErr w:type="gram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irpm</w:t>
      </w:r>
      <w:proofErr w:type="spellEnd"/>
      <w:r w:rsidRPr="00AD511F">
        <w:rPr>
          <w:rFonts w:ascii="Consolas" w:hAnsi="Consolas" w:cs="Times New Roman"/>
        </w:rPr>
        <w:t xml:space="preserve">(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>, W, {dens});</w:t>
      </w:r>
    </w:p>
    <w:p w14:paraId="2D12C91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proofErr w:type="gramStart"/>
      <w:r w:rsidRPr="00AD511F">
        <w:rPr>
          <w:rFonts w:ascii="Consolas" w:hAnsi="Consolas" w:cs="Times New Roman"/>
        </w:rPr>
        <w:t>dfilt.dffir</w:t>
      </w:r>
      <w:proofErr w:type="spellEnd"/>
      <w:proofErr w:type="gramEnd"/>
      <w:r w:rsidRPr="00AD511F">
        <w:rPr>
          <w:rFonts w:ascii="Consolas" w:hAnsi="Consolas" w:cs="Times New Roman"/>
        </w:rPr>
        <w:t>(b);</w:t>
      </w:r>
    </w:p>
    <w:p w14:paraId="44B8C70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52BC232F" w14:textId="7FB82B4F" w:rsid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  <w:r w:rsidRPr="00AD511F">
        <w:rPr>
          <w:rFonts w:ascii="Consolas" w:hAnsi="Consolas" w:cs="Times New Roman"/>
        </w:rPr>
        <w:t>% [EOF]</w:t>
      </w:r>
    </w:p>
    <w:p w14:paraId="5E9968A0" w14:textId="3E4FADF2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3EA40434" w14:textId="3735E978" w:rsidR="00AD511F" w:rsidRPr="00AD511F" w:rsidRDefault="00AD511F" w:rsidP="00AD511F">
      <w:pPr>
        <w:pStyle w:val="ListParagraph"/>
        <w:numPr>
          <w:ilvl w:val="0"/>
          <w:numId w:val="7"/>
        </w:num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AD511F">
        <w:rPr>
          <w:rFonts w:ascii="Times New Roman" w:hAnsi="Times New Roman" w:cs="Times New Roman"/>
          <w:sz w:val="32"/>
          <w:szCs w:val="32"/>
          <w:u w:val="single"/>
        </w:rPr>
        <w:t>filter</w:t>
      </w:r>
      <w:r>
        <w:rPr>
          <w:rFonts w:ascii="Times New Roman" w:hAnsi="Times New Roman" w:cs="Times New Roman"/>
          <w:sz w:val="32"/>
          <w:szCs w:val="32"/>
          <w:u w:val="single"/>
        </w:rPr>
        <w:t>6</w:t>
      </w:r>
    </w:p>
    <w:p w14:paraId="713820A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unction </w:t>
      </w: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filter6</w:t>
      </w:r>
    </w:p>
    <w:p w14:paraId="114ACE5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FILTER6 Returns a discrete-time filter object.</w:t>
      </w:r>
    </w:p>
    <w:p w14:paraId="7DD9ACE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22CAEB9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MATLAB Code</w:t>
      </w:r>
    </w:p>
    <w:p w14:paraId="5DBCD965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Generated by MATLAB(R) 9.2 and the Signal Processing Toolbox 7.4.</w:t>
      </w:r>
    </w:p>
    <w:p w14:paraId="30ECD3D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Generated </w:t>
      </w:r>
      <w:proofErr w:type="gramStart"/>
      <w:r w:rsidRPr="00AD511F">
        <w:rPr>
          <w:rFonts w:ascii="Consolas" w:hAnsi="Consolas" w:cs="Times New Roman"/>
        </w:rPr>
        <w:t>on:</w:t>
      </w:r>
      <w:proofErr w:type="gramEnd"/>
      <w:r w:rsidRPr="00AD511F">
        <w:rPr>
          <w:rFonts w:ascii="Consolas" w:hAnsi="Consolas" w:cs="Times New Roman"/>
        </w:rPr>
        <w:t xml:space="preserve"> 25-May-2021 15:14:39</w:t>
      </w:r>
    </w:p>
    <w:p w14:paraId="08883C1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6D754B4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% </w:t>
      </w:r>
      <w:proofErr w:type="spellStart"/>
      <w:r w:rsidRPr="00AD511F">
        <w:rPr>
          <w:rFonts w:ascii="Consolas" w:hAnsi="Consolas" w:cs="Times New Roman"/>
        </w:rPr>
        <w:t>Equiripple</w:t>
      </w:r>
      <w:proofErr w:type="spellEnd"/>
      <w:r w:rsidRPr="00AD511F">
        <w:rPr>
          <w:rFonts w:ascii="Consolas" w:hAnsi="Consolas" w:cs="Times New Roman"/>
        </w:rPr>
        <w:t xml:space="preserve"> Bandpass filter designed using the FIRPM function.</w:t>
      </w:r>
    </w:p>
    <w:p w14:paraId="47D5498B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5C732B3E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All frequency values are in Hz.</w:t>
      </w:r>
    </w:p>
    <w:p w14:paraId="494EC9E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 = </w:t>
      </w:r>
      <w:proofErr w:type="gramStart"/>
      <w:r w:rsidRPr="00AD511F">
        <w:rPr>
          <w:rFonts w:ascii="Consolas" w:hAnsi="Consolas" w:cs="Times New Roman"/>
        </w:rPr>
        <w:t>48000;  %</w:t>
      </w:r>
      <w:proofErr w:type="gramEnd"/>
      <w:r w:rsidRPr="00AD511F">
        <w:rPr>
          <w:rFonts w:ascii="Consolas" w:hAnsi="Consolas" w:cs="Times New Roman"/>
        </w:rPr>
        <w:t xml:space="preserve"> Sampling Frequency</w:t>
      </w:r>
    </w:p>
    <w:p w14:paraId="6EA3AD3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838966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1 = </w:t>
      </w:r>
      <w:proofErr w:type="gramStart"/>
      <w:r w:rsidRPr="00AD511F">
        <w:rPr>
          <w:rFonts w:ascii="Consolas" w:hAnsi="Consolas" w:cs="Times New Roman"/>
        </w:rPr>
        <w:t xml:space="preserve">20000;   </w:t>
      </w:r>
      <w:proofErr w:type="gramEnd"/>
      <w:r w:rsidRPr="00AD511F">
        <w:rPr>
          <w:rFonts w:ascii="Consolas" w:hAnsi="Consolas" w:cs="Times New Roman"/>
        </w:rPr>
        <w:t xml:space="preserve">        % First Stopband Frequency</w:t>
      </w:r>
    </w:p>
    <w:p w14:paraId="4DEDF60F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1 = </w:t>
      </w:r>
      <w:proofErr w:type="gramStart"/>
      <w:r w:rsidRPr="00AD511F">
        <w:rPr>
          <w:rFonts w:ascii="Consolas" w:hAnsi="Consolas" w:cs="Times New Roman"/>
        </w:rPr>
        <w:t xml:space="preserve">20500;   </w:t>
      </w:r>
      <w:proofErr w:type="gramEnd"/>
      <w:r w:rsidRPr="00AD511F">
        <w:rPr>
          <w:rFonts w:ascii="Consolas" w:hAnsi="Consolas" w:cs="Times New Roman"/>
        </w:rPr>
        <w:t xml:space="preserve">        % First Passband Frequency</w:t>
      </w:r>
    </w:p>
    <w:p w14:paraId="3D0569BA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pass2 = </w:t>
      </w:r>
      <w:proofErr w:type="gramStart"/>
      <w:r w:rsidRPr="00AD511F">
        <w:rPr>
          <w:rFonts w:ascii="Consolas" w:hAnsi="Consolas" w:cs="Times New Roman"/>
        </w:rPr>
        <w:t xml:space="preserve">21500;   </w:t>
      </w:r>
      <w:proofErr w:type="gramEnd"/>
      <w:r w:rsidRPr="00AD511F">
        <w:rPr>
          <w:rFonts w:ascii="Consolas" w:hAnsi="Consolas" w:cs="Times New Roman"/>
        </w:rPr>
        <w:t xml:space="preserve">        % Second Passband Frequency</w:t>
      </w:r>
    </w:p>
    <w:p w14:paraId="13B5DAF7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Fstop2 = </w:t>
      </w:r>
      <w:proofErr w:type="gramStart"/>
      <w:r w:rsidRPr="00AD511F">
        <w:rPr>
          <w:rFonts w:ascii="Consolas" w:hAnsi="Consolas" w:cs="Times New Roman"/>
        </w:rPr>
        <w:t xml:space="preserve">22000;   </w:t>
      </w:r>
      <w:proofErr w:type="gramEnd"/>
      <w:r w:rsidRPr="00AD511F">
        <w:rPr>
          <w:rFonts w:ascii="Consolas" w:hAnsi="Consolas" w:cs="Times New Roman"/>
        </w:rPr>
        <w:t xml:space="preserve">        % Second Stopband Frequency</w:t>
      </w:r>
    </w:p>
    <w:p w14:paraId="429DF9C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1 = 0.001;           % First Stopband Attenuation</w:t>
      </w:r>
    </w:p>
    <w:p w14:paraId="4183AB5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proofErr w:type="gram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 =</w:t>
      </w:r>
      <w:proofErr w:type="gramEnd"/>
      <w:r w:rsidRPr="00AD511F">
        <w:rPr>
          <w:rFonts w:ascii="Consolas" w:hAnsi="Consolas" w:cs="Times New Roman"/>
        </w:rPr>
        <w:t xml:space="preserve"> 0.057501127785;  % Passband Ripple</w:t>
      </w:r>
    </w:p>
    <w:p w14:paraId="7351325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Dstop2 = 0.001;           % Second Stopband Attenuation</w:t>
      </w:r>
    </w:p>
    <w:p w14:paraId="0D046E7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dens   = </w:t>
      </w:r>
      <w:proofErr w:type="gramStart"/>
      <w:r w:rsidRPr="00AD511F">
        <w:rPr>
          <w:rFonts w:ascii="Consolas" w:hAnsi="Consolas" w:cs="Times New Roman"/>
        </w:rPr>
        <w:t xml:space="preserve">20;   </w:t>
      </w:r>
      <w:proofErr w:type="gramEnd"/>
      <w:r w:rsidRPr="00AD511F">
        <w:rPr>
          <w:rFonts w:ascii="Consolas" w:hAnsi="Consolas" w:cs="Times New Roman"/>
        </w:rPr>
        <w:t xml:space="preserve">           % Density Factor</w:t>
      </w:r>
    </w:p>
    <w:p w14:paraId="7E0DF296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7820694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order from the parameters using FIRPMORD.</w:t>
      </w:r>
    </w:p>
    <w:p w14:paraId="0E732A73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[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 xml:space="preserve">, W] = </w:t>
      </w:r>
      <w:proofErr w:type="spellStart"/>
      <w:proofErr w:type="gramStart"/>
      <w:r w:rsidRPr="00AD511F">
        <w:rPr>
          <w:rFonts w:ascii="Consolas" w:hAnsi="Consolas" w:cs="Times New Roman"/>
        </w:rPr>
        <w:t>firpmord</w:t>
      </w:r>
      <w:proofErr w:type="spellEnd"/>
      <w:r w:rsidRPr="00AD511F">
        <w:rPr>
          <w:rFonts w:ascii="Consolas" w:hAnsi="Consolas" w:cs="Times New Roman"/>
        </w:rPr>
        <w:t>(</w:t>
      </w:r>
      <w:proofErr w:type="gramEnd"/>
      <w:r w:rsidRPr="00AD511F">
        <w:rPr>
          <w:rFonts w:ascii="Consolas" w:hAnsi="Consolas" w:cs="Times New Roman"/>
        </w:rPr>
        <w:t>[Fstop1 Fpass1 Fpass2 Fstop2]/(Fs/2), [0 1 ...</w:t>
      </w:r>
    </w:p>
    <w:p w14:paraId="73304209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 xml:space="preserve">                          0], [Dstop1 </w:t>
      </w:r>
      <w:proofErr w:type="spellStart"/>
      <w:r w:rsidRPr="00AD511F">
        <w:rPr>
          <w:rFonts w:ascii="Consolas" w:hAnsi="Consolas" w:cs="Times New Roman"/>
        </w:rPr>
        <w:t>Dpass</w:t>
      </w:r>
      <w:proofErr w:type="spellEnd"/>
      <w:r w:rsidRPr="00AD511F">
        <w:rPr>
          <w:rFonts w:ascii="Consolas" w:hAnsi="Consolas" w:cs="Times New Roman"/>
        </w:rPr>
        <w:t xml:space="preserve"> Dstop2]</w:t>
      </w:r>
      <w:proofErr w:type="gramStart"/>
      <w:r w:rsidRPr="00AD511F">
        <w:rPr>
          <w:rFonts w:ascii="Consolas" w:hAnsi="Consolas" w:cs="Times New Roman"/>
        </w:rPr>
        <w:t>);</w:t>
      </w:r>
      <w:proofErr w:type="gramEnd"/>
    </w:p>
    <w:p w14:paraId="1D623F52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5D23DD9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r w:rsidRPr="00AD511F">
        <w:rPr>
          <w:rFonts w:ascii="Consolas" w:hAnsi="Consolas" w:cs="Times New Roman"/>
        </w:rPr>
        <w:t>% Calculate the coefficients using the FIRPM function.</w:t>
      </w:r>
    </w:p>
    <w:p w14:paraId="43F7E708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gramStart"/>
      <w:r w:rsidRPr="00AD511F">
        <w:rPr>
          <w:rFonts w:ascii="Consolas" w:hAnsi="Consolas" w:cs="Times New Roman"/>
        </w:rPr>
        <w:t>b  =</w:t>
      </w:r>
      <w:proofErr w:type="gramEnd"/>
      <w:r w:rsidRPr="00AD511F">
        <w:rPr>
          <w:rFonts w:ascii="Consolas" w:hAnsi="Consolas" w:cs="Times New Roman"/>
        </w:rPr>
        <w:t xml:space="preserve"> </w:t>
      </w:r>
      <w:proofErr w:type="spellStart"/>
      <w:r w:rsidRPr="00AD511F">
        <w:rPr>
          <w:rFonts w:ascii="Consolas" w:hAnsi="Consolas" w:cs="Times New Roman"/>
        </w:rPr>
        <w:t>firpm</w:t>
      </w:r>
      <w:proofErr w:type="spellEnd"/>
      <w:r w:rsidRPr="00AD511F">
        <w:rPr>
          <w:rFonts w:ascii="Consolas" w:hAnsi="Consolas" w:cs="Times New Roman"/>
        </w:rPr>
        <w:t xml:space="preserve">(N, </w:t>
      </w:r>
      <w:proofErr w:type="spellStart"/>
      <w:r w:rsidRPr="00AD511F">
        <w:rPr>
          <w:rFonts w:ascii="Consolas" w:hAnsi="Consolas" w:cs="Times New Roman"/>
        </w:rPr>
        <w:t>Fo</w:t>
      </w:r>
      <w:proofErr w:type="spellEnd"/>
      <w:r w:rsidRPr="00AD511F">
        <w:rPr>
          <w:rFonts w:ascii="Consolas" w:hAnsi="Consolas" w:cs="Times New Roman"/>
        </w:rPr>
        <w:t xml:space="preserve">, </w:t>
      </w:r>
      <w:proofErr w:type="spellStart"/>
      <w:r w:rsidRPr="00AD511F">
        <w:rPr>
          <w:rFonts w:ascii="Consolas" w:hAnsi="Consolas" w:cs="Times New Roman"/>
        </w:rPr>
        <w:t>Ao</w:t>
      </w:r>
      <w:proofErr w:type="spellEnd"/>
      <w:r w:rsidRPr="00AD511F">
        <w:rPr>
          <w:rFonts w:ascii="Consolas" w:hAnsi="Consolas" w:cs="Times New Roman"/>
        </w:rPr>
        <w:t>, W, {dens});</w:t>
      </w:r>
    </w:p>
    <w:p w14:paraId="1866F234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  <w:proofErr w:type="spellStart"/>
      <w:r w:rsidRPr="00AD511F">
        <w:rPr>
          <w:rFonts w:ascii="Consolas" w:hAnsi="Consolas" w:cs="Times New Roman"/>
        </w:rPr>
        <w:t>Hd</w:t>
      </w:r>
      <w:proofErr w:type="spellEnd"/>
      <w:r w:rsidRPr="00AD511F">
        <w:rPr>
          <w:rFonts w:ascii="Consolas" w:hAnsi="Consolas" w:cs="Times New Roman"/>
        </w:rPr>
        <w:t xml:space="preserve"> = </w:t>
      </w:r>
      <w:proofErr w:type="spellStart"/>
      <w:proofErr w:type="gramStart"/>
      <w:r w:rsidRPr="00AD511F">
        <w:rPr>
          <w:rFonts w:ascii="Consolas" w:hAnsi="Consolas" w:cs="Times New Roman"/>
        </w:rPr>
        <w:t>dfilt.dffir</w:t>
      </w:r>
      <w:proofErr w:type="spellEnd"/>
      <w:proofErr w:type="gramEnd"/>
      <w:r w:rsidRPr="00AD511F">
        <w:rPr>
          <w:rFonts w:ascii="Consolas" w:hAnsi="Consolas" w:cs="Times New Roman"/>
        </w:rPr>
        <w:t>(b);</w:t>
      </w:r>
    </w:p>
    <w:p w14:paraId="406675A1" w14:textId="77777777" w:rsidR="00AD511F" w:rsidRP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Consolas" w:hAnsi="Consolas" w:cs="Times New Roman"/>
        </w:rPr>
      </w:pPr>
    </w:p>
    <w:p w14:paraId="11D1055E" w14:textId="35BB78EE" w:rsidR="00AD511F" w:rsidRDefault="00AD511F" w:rsidP="00AD51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  <w:r w:rsidRPr="00AD511F">
        <w:rPr>
          <w:rFonts w:ascii="Consolas" w:hAnsi="Consolas" w:cs="Times New Roman"/>
        </w:rPr>
        <w:t>% [EOF]</w:t>
      </w:r>
    </w:p>
    <w:p w14:paraId="77B47016" w14:textId="603CECE8" w:rsidR="00AD511F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p w14:paraId="14C837EE" w14:textId="77777777" w:rsidR="00AD511F" w:rsidRPr="00E6717B" w:rsidRDefault="00AD511F" w:rsidP="00E6717B">
      <w:pPr>
        <w:tabs>
          <w:tab w:val="left" w:pos="3055"/>
        </w:tabs>
        <w:rPr>
          <w:rFonts w:ascii="Times New Roman" w:hAnsi="Times New Roman" w:cs="Times New Roman"/>
          <w:sz w:val="28"/>
          <w:szCs w:val="28"/>
        </w:rPr>
      </w:pPr>
    </w:p>
    <w:sectPr w:rsidR="00AD511F" w:rsidRPr="00E6717B" w:rsidSect="00EF5A5C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FC008" w14:textId="77777777" w:rsidR="00C8097A" w:rsidRDefault="00C8097A" w:rsidP="00DC4677">
      <w:r>
        <w:separator/>
      </w:r>
    </w:p>
  </w:endnote>
  <w:endnote w:type="continuationSeparator" w:id="0">
    <w:p w14:paraId="18EE9A83" w14:textId="77777777" w:rsidR="00C8097A" w:rsidRDefault="00C8097A" w:rsidP="00DC46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thic Uralic">
    <w:altName w:val="Calibri"/>
    <w:charset w:val="00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49C9D" w14:textId="77777777" w:rsidR="00C8097A" w:rsidRDefault="00C8097A" w:rsidP="00DC4677">
      <w:r>
        <w:separator/>
      </w:r>
    </w:p>
  </w:footnote>
  <w:footnote w:type="continuationSeparator" w:id="0">
    <w:p w14:paraId="43F93C76" w14:textId="77777777" w:rsidR="00C8097A" w:rsidRDefault="00C8097A" w:rsidP="00DC46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831"/>
    <w:multiLevelType w:val="hybridMultilevel"/>
    <w:tmpl w:val="55B4752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2F0B24"/>
    <w:multiLevelType w:val="hybridMultilevel"/>
    <w:tmpl w:val="27C2A71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41E8E"/>
    <w:multiLevelType w:val="hybridMultilevel"/>
    <w:tmpl w:val="A6E2DE60"/>
    <w:lvl w:ilvl="0" w:tplc="66B8F9A8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0017E"/>
    <w:multiLevelType w:val="hybridMultilevel"/>
    <w:tmpl w:val="DA70890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F9B1AD6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B66C8D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12E81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1D212A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D5A39"/>
    <w:multiLevelType w:val="hybridMultilevel"/>
    <w:tmpl w:val="EDE06E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1658B0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129FD"/>
    <w:multiLevelType w:val="hybridMultilevel"/>
    <w:tmpl w:val="1CF06F2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2F025BC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C3222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23B20"/>
    <w:multiLevelType w:val="hybridMultilevel"/>
    <w:tmpl w:val="2A905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10"/>
  </w:num>
  <w:num w:numId="5">
    <w:abstractNumId w:val="3"/>
  </w:num>
  <w:num w:numId="6">
    <w:abstractNumId w:val="1"/>
  </w:num>
  <w:num w:numId="7">
    <w:abstractNumId w:val="4"/>
  </w:num>
  <w:num w:numId="8">
    <w:abstractNumId w:val="7"/>
  </w:num>
  <w:num w:numId="9">
    <w:abstractNumId w:val="6"/>
  </w:num>
  <w:num w:numId="10">
    <w:abstractNumId w:val="13"/>
  </w:num>
  <w:num w:numId="11">
    <w:abstractNumId w:val="12"/>
  </w:num>
  <w:num w:numId="12">
    <w:abstractNumId w:val="11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jK3MLI0MjGzNLVQ0lEKTi0uzszPAykwqwUA+dYZGywAAAA="/>
  </w:docVars>
  <w:rsids>
    <w:rsidRoot w:val="00E53C3E"/>
    <w:rsid w:val="00005E3B"/>
    <w:rsid w:val="00032207"/>
    <w:rsid w:val="00052ECE"/>
    <w:rsid w:val="00086D10"/>
    <w:rsid w:val="00096033"/>
    <w:rsid w:val="000B3D32"/>
    <w:rsid w:val="000C532E"/>
    <w:rsid w:val="0010513C"/>
    <w:rsid w:val="00194D12"/>
    <w:rsid w:val="001C0931"/>
    <w:rsid w:val="002E077C"/>
    <w:rsid w:val="00317DB2"/>
    <w:rsid w:val="00341E38"/>
    <w:rsid w:val="00351085"/>
    <w:rsid w:val="003773B1"/>
    <w:rsid w:val="003A322B"/>
    <w:rsid w:val="003B6376"/>
    <w:rsid w:val="003E48C9"/>
    <w:rsid w:val="003E7A1A"/>
    <w:rsid w:val="003F3BB4"/>
    <w:rsid w:val="00422930"/>
    <w:rsid w:val="00422CB9"/>
    <w:rsid w:val="00457B0A"/>
    <w:rsid w:val="00490EAF"/>
    <w:rsid w:val="004C0248"/>
    <w:rsid w:val="004F542E"/>
    <w:rsid w:val="00570717"/>
    <w:rsid w:val="00581408"/>
    <w:rsid w:val="00594F02"/>
    <w:rsid w:val="005B2E6E"/>
    <w:rsid w:val="005E5962"/>
    <w:rsid w:val="005E6938"/>
    <w:rsid w:val="005F4851"/>
    <w:rsid w:val="00656DA7"/>
    <w:rsid w:val="00662BF3"/>
    <w:rsid w:val="006F47DA"/>
    <w:rsid w:val="007061EC"/>
    <w:rsid w:val="007513AB"/>
    <w:rsid w:val="007B6ED8"/>
    <w:rsid w:val="007C2315"/>
    <w:rsid w:val="008C21FB"/>
    <w:rsid w:val="00936D26"/>
    <w:rsid w:val="00956081"/>
    <w:rsid w:val="009B4F87"/>
    <w:rsid w:val="00A101C0"/>
    <w:rsid w:val="00A3436C"/>
    <w:rsid w:val="00A35E7D"/>
    <w:rsid w:val="00A36E45"/>
    <w:rsid w:val="00A57645"/>
    <w:rsid w:val="00A96750"/>
    <w:rsid w:val="00AB73D9"/>
    <w:rsid w:val="00AC106D"/>
    <w:rsid w:val="00AD511F"/>
    <w:rsid w:val="00B744BD"/>
    <w:rsid w:val="00BD34A5"/>
    <w:rsid w:val="00C6029F"/>
    <w:rsid w:val="00C8097A"/>
    <w:rsid w:val="00C92EE8"/>
    <w:rsid w:val="00CA20EC"/>
    <w:rsid w:val="00CA3871"/>
    <w:rsid w:val="00CD1C20"/>
    <w:rsid w:val="00D1318A"/>
    <w:rsid w:val="00D44CBD"/>
    <w:rsid w:val="00D752A9"/>
    <w:rsid w:val="00D75661"/>
    <w:rsid w:val="00DC22AD"/>
    <w:rsid w:val="00DC4677"/>
    <w:rsid w:val="00DE2BD1"/>
    <w:rsid w:val="00E15697"/>
    <w:rsid w:val="00E53C3E"/>
    <w:rsid w:val="00E65782"/>
    <w:rsid w:val="00E6717B"/>
    <w:rsid w:val="00EA7E56"/>
    <w:rsid w:val="00EB044C"/>
    <w:rsid w:val="00EF5A5C"/>
    <w:rsid w:val="00F1612B"/>
    <w:rsid w:val="00F774FA"/>
    <w:rsid w:val="00FF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925C8"/>
  <w15:chartTrackingRefBased/>
  <w15:docId w15:val="{0E242EB4-52E7-48A7-9548-3CA15F8F1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C3E"/>
    <w:pPr>
      <w:widowControl w:val="0"/>
      <w:autoSpaceDE w:val="0"/>
      <w:autoSpaceDN w:val="0"/>
      <w:spacing w:after="0" w:line="240" w:lineRule="auto"/>
    </w:pPr>
    <w:rPr>
      <w:rFonts w:ascii="Gothic Uralic" w:eastAsia="Gothic Uralic" w:hAnsi="Gothic Uralic" w:cs="Gothic Ural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C3E"/>
    <w:rPr>
      <w:b/>
      <w:bCs/>
      <w:sz w:val="44"/>
      <w:szCs w:val="4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E53C3E"/>
    <w:rPr>
      <w:rFonts w:ascii="Gothic Uralic" w:eastAsia="Gothic Uralic" w:hAnsi="Gothic Uralic" w:cs="Gothic Uralic"/>
      <w:b/>
      <w:bCs/>
      <w:sz w:val="44"/>
      <w:szCs w:val="44"/>
      <w:u w:val="single" w:color="000000"/>
    </w:rPr>
  </w:style>
  <w:style w:type="paragraph" w:styleId="ListParagraph">
    <w:name w:val="List Paragraph"/>
    <w:basedOn w:val="Normal"/>
    <w:uiPriority w:val="34"/>
    <w:qFormat/>
    <w:rsid w:val="00E53C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46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4677"/>
    <w:rPr>
      <w:rFonts w:ascii="Gothic Uralic" w:eastAsia="Gothic Uralic" w:hAnsi="Gothic Uralic" w:cs="Gothic Uralic"/>
    </w:rPr>
  </w:style>
  <w:style w:type="paragraph" w:styleId="Footer">
    <w:name w:val="footer"/>
    <w:basedOn w:val="Normal"/>
    <w:link w:val="FooterChar"/>
    <w:uiPriority w:val="99"/>
    <w:unhideWhenUsed/>
    <w:rsid w:val="00DC46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4677"/>
    <w:rPr>
      <w:rFonts w:ascii="Gothic Uralic" w:eastAsia="Gothic Uralic" w:hAnsi="Gothic Uralic" w:cs="Gothic Ural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ilk Glass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FFD4C2-AF05-429E-862A-5035F6F505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3</Pages>
  <Words>2412</Words>
  <Characters>1375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nan Abbasi</dc:creator>
  <cp:keywords/>
  <dc:description/>
  <cp:lastModifiedBy>Altamash Saqib</cp:lastModifiedBy>
  <cp:revision>63</cp:revision>
  <cp:lastPrinted>2021-06-01T14:55:00Z</cp:lastPrinted>
  <dcterms:created xsi:type="dcterms:W3CDTF">2021-06-01T12:06:00Z</dcterms:created>
  <dcterms:modified xsi:type="dcterms:W3CDTF">2021-06-02T16:58:00Z</dcterms:modified>
</cp:coreProperties>
</file>